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13EFA" w14:textId="2903A6A4" w:rsidR="00101CBE" w:rsidRDefault="002B03F3" w:rsidP="00904C53">
      <w:pPr>
        <w:pStyle w:val="Heading1"/>
        <w:jc w:val="center"/>
      </w:pPr>
      <w:r>
        <w:t xml:space="preserve">ChatGPT: </w:t>
      </w:r>
      <w:r w:rsidR="00904C53">
        <w:t>Prompt Engineering and Example Prompts</w:t>
      </w:r>
    </w:p>
    <w:p w14:paraId="22F4FE1C" w14:textId="2CB3924F" w:rsidR="00904C53" w:rsidRDefault="003B59DE" w:rsidP="003B59DE">
      <w:pPr>
        <w:jc w:val="center"/>
        <w:rPr>
          <w:b/>
          <w:bCs/>
        </w:rPr>
      </w:pPr>
      <w:r w:rsidRPr="003B59DE">
        <w:rPr>
          <w:b/>
          <w:bCs/>
        </w:rPr>
        <w:t>Mustafa Akben, PhD.</w:t>
      </w:r>
    </w:p>
    <w:p w14:paraId="37A20A90" w14:textId="7D99CB96" w:rsidR="003B59DE" w:rsidRPr="003B59DE" w:rsidRDefault="003B59DE" w:rsidP="003B59DE">
      <w:pPr>
        <w:jc w:val="center"/>
        <w:rPr>
          <w:b/>
          <w:bCs/>
        </w:rPr>
      </w:pPr>
      <w:r>
        <w:rPr>
          <w:b/>
          <w:bCs/>
        </w:rPr>
        <w:t>makben@elon.edu</w:t>
      </w:r>
    </w:p>
    <w:p w14:paraId="3EA8284B" w14:textId="77777777" w:rsidR="00904C53" w:rsidRDefault="00904C53">
      <w:pPr>
        <w:pBdr>
          <w:bottom w:val="double" w:sz="6" w:space="1" w:color="auto"/>
        </w:pBdr>
        <w:rPr>
          <w:b/>
          <w:bCs/>
        </w:rPr>
      </w:pPr>
    </w:p>
    <w:p w14:paraId="3367B98F" w14:textId="40208EC3" w:rsidR="00CF54DC" w:rsidRPr="00CF54DC" w:rsidRDefault="00CF54DC">
      <w:pPr>
        <w:rPr>
          <w:b/>
          <w:bCs/>
        </w:rPr>
      </w:pPr>
      <w:r w:rsidRPr="00CF54DC">
        <w:rPr>
          <w:b/>
          <w:bCs/>
        </w:rPr>
        <w:t>Prompt 1: Testing Generative AI</w:t>
      </w:r>
      <w:r>
        <w:rPr>
          <w:b/>
          <w:bCs/>
        </w:rPr>
        <w:t xml:space="preserve"> with Dall-e 3</w:t>
      </w:r>
    </w:p>
    <w:p w14:paraId="031EF7D6" w14:textId="77777777" w:rsidR="008C56AA" w:rsidRDefault="008C56AA" w:rsidP="008C56AA">
      <w:pPr>
        <w:jc w:val="center"/>
      </w:pPr>
    </w:p>
    <w:p w14:paraId="16703EAA" w14:textId="3EEECB7C" w:rsidR="008C56AA" w:rsidRDefault="008C56AA" w:rsidP="008C56AA">
      <w:pPr>
        <w:jc w:val="center"/>
      </w:pPr>
      <w:r>
        <w:rPr>
          <w:noProof/>
        </w:rPr>
        <mc:AlternateContent>
          <mc:Choice Requires="wpg">
            <w:drawing>
              <wp:inline distT="0" distB="0" distL="0" distR="0" wp14:anchorId="6A011AB4" wp14:editId="434F9B8C">
                <wp:extent cx="6023113" cy="1367625"/>
                <wp:effectExtent l="0" t="0" r="15875" b="23495"/>
                <wp:docPr id="198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23113" cy="1367625"/>
                          <a:chOff x="0" y="0"/>
                          <a:chExt cx="3567448" cy="1367338"/>
                        </a:xfrm>
                      </wpg:grpSpPr>
                      <wps:wsp>
                        <wps:cNvPr id="199" name="Rectangle 199"/>
                        <wps:cNvSpPr/>
                        <wps:spPr>
                          <a:xfrm>
                            <a:off x="0" y="0"/>
                            <a:ext cx="3567448" cy="27060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solidFill>
                              <a:schemeClr val="tx1"/>
                            </a:solidFill>
                            <a:extLst>
                              <a:ext uri="{C807C97D-BFC1-408E-A445-0C87EB9F89A2}">
                                <ask:lineSketchStyleProps xmlns:ask="http://schemas.microsoft.com/office/drawing/2018/sketchyshapes">
                                  <ask:type>
                                    <ask:lineSketchNone/>
                                  </ask:type>
                                </ask:lineSketchStyleProps>
                              </a:ext>
                            </a:extLst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FB09816" w14:textId="1F51238A" w:rsidR="008C56AA" w:rsidRDefault="008C56AA" w:rsidP="008C56AA">
                              <w:pP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Example Promp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" name="Text Box 200"/>
                        <wps:cNvSpPr txBox="1"/>
                        <wps:spPr>
                          <a:xfrm>
                            <a:off x="0" y="252686"/>
                            <a:ext cx="3567448" cy="111465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chemeClr val="tx1"/>
                            </a:solidFill>
                            <a:extLst>
                              <a:ext uri="{C807C97D-BFC1-408E-A445-0C87EB9F89A2}">
                                <ask:lineSketchStyleProps xmlns:ask="http://schemas.microsoft.com/office/drawing/2018/sketchyshapes">
                                  <ask:type>
                                    <ask:lineSketchNone/>
                                  </ask:type>
                                </ask:lineSketchStyleProps>
                              </a:ext>
                            </a:extLst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C75AB0" w14:textId="0DDB2CAB" w:rsidR="008C56AA" w:rsidRPr="008C56AA" w:rsidRDefault="008C56AA" w:rsidP="008C56AA">
                              <w:r w:rsidRPr="00101CBE">
                                <w:t>Can you list three impacts of generative AI on cats’ relationships with each other and generate images on this concept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A011AB4" id="Group 64" o:spid="_x0000_s1026" style="width:474.25pt;height:107.7pt;mso-position-horizontal-relative:char;mso-position-vertical-relative:line" coordsize="35674,136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">
                <v:rect id="Rectangle 199" o:spid="_x0000_s1027" style="position:absolute;width:35674;height:27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" fillcolor="#156082 [3204]" strokecolor="black [3213]" strokeweight="1pt">
                  <v:textbox>
                    <w:txbxContent>
                      <w:p w14:paraId="5FB09816" w14:textId="1F51238A" w:rsidR="008C56AA" w:rsidRDefault="008C56AA" w:rsidP="008C56AA">
                        <w:pP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  <w:t>Example Prompt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0" o:spid="_x0000_s1028" type="#_x0000_t202" style="position:absolute;top:2526;width:35674;height:111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" filled="f" strokecolor="black [3213]" strokeweight=".5pt">
                  <v:textbox inset=",7.2pt,,0">
                    <w:txbxContent>
                      <w:p w14:paraId="14C75AB0" w14:textId="0DDB2CAB" w:rsidR="008C56AA" w:rsidRPr="008C56AA" w:rsidRDefault="008C56AA" w:rsidP="008C56AA">
                        <w:r w:rsidRPr="00101CBE">
                          <w:t>Can you list three impacts of generative AI on cats’ relationships with each other and generate images on this concept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6BA78FD" w14:textId="3CD9FCEF" w:rsidR="008C56AA" w:rsidRDefault="008C56AA"/>
    <w:p w14:paraId="260E9880" w14:textId="48CCE799" w:rsidR="00316BF1" w:rsidRDefault="00316BF1">
      <w:r>
        <w:br w:type="page"/>
      </w:r>
    </w:p>
    <w:p w14:paraId="77DDBDCF" w14:textId="77777777" w:rsidR="00101CBE" w:rsidRDefault="00101CBE">
      <w:pPr>
        <w:pBdr>
          <w:bottom w:val="double" w:sz="6" w:space="1" w:color="auto"/>
        </w:pBdr>
      </w:pPr>
    </w:p>
    <w:p w14:paraId="59DC4550" w14:textId="6BC307CA" w:rsidR="00D677EF" w:rsidRDefault="00327942">
      <w:pPr>
        <w:rPr>
          <w:b/>
          <w:bCs/>
        </w:rPr>
      </w:pPr>
      <w:r w:rsidRPr="00327942">
        <w:rPr>
          <w:b/>
          <w:bCs/>
        </w:rPr>
        <w:t>Element of a Prompt</w:t>
      </w:r>
    </w:p>
    <w:p w14:paraId="08DC5619" w14:textId="77777777" w:rsidR="00327942" w:rsidRPr="00327942" w:rsidRDefault="00327942" w:rsidP="00327942">
      <w:pPr>
        <w:rPr>
          <w:b/>
          <w:bCs/>
        </w:rPr>
      </w:pPr>
      <w:r w:rsidRPr="00327942">
        <w:rPr>
          <w:b/>
          <w:bCs/>
        </w:rPr>
        <w:t>A prompt contains any of the following elements:</w:t>
      </w:r>
    </w:p>
    <w:p w14:paraId="2BD5AC00" w14:textId="08F93784" w:rsidR="00327942" w:rsidRPr="00327942" w:rsidRDefault="00327942" w:rsidP="00327942">
      <w:r w:rsidRPr="00327942">
        <w:rPr>
          <w:b/>
          <w:bCs/>
        </w:rPr>
        <w:t>Instruction :</w:t>
      </w:r>
      <w:r>
        <w:t xml:space="preserve"> </w:t>
      </w:r>
      <w:r w:rsidRPr="00327942">
        <w:t>a specific task or instruction you want the model to perform</w:t>
      </w:r>
    </w:p>
    <w:p w14:paraId="55B12C12" w14:textId="41A33F2E" w:rsidR="00327942" w:rsidRPr="00327942" w:rsidRDefault="00327942" w:rsidP="00327942">
      <w:r w:rsidRPr="00327942">
        <w:rPr>
          <w:b/>
          <w:bCs/>
        </w:rPr>
        <w:t>Context :</w:t>
      </w:r>
      <w:r>
        <w:t xml:space="preserve"> </w:t>
      </w:r>
      <w:r w:rsidRPr="00327942">
        <w:t>external information or additional context that can steer the model to better responses</w:t>
      </w:r>
    </w:p>
    <w:p w14:paraId="287CBEC6" w14:textId="365E6E93" w:rsidR="00327942" w:rsidRPr="00327942" w:rsidRDefault="00327942" w:rsidP="00327942">
      <w:r w:rsidRPr="00327942">
        <w:rPr>
          <w:b/>
          <w:bCs/>
        </w:rPr>
        <w:t>Input Data (Examples) :</w:t>
      </w:r>
      <w:r>
        <w:t xml:space="preserve"> </w:t>
      </w:r>
      <w:r w:rsidRPr="00327942">
        <w:t>the input or question that we are interested to find a response for</w:t>
      </w:r>
    </w:p>
    <w:p w14:paraId="1284834F" w14:textId="0698682F" w:rsidR="00327942" w:rsidRDefault="00327942" w:rsidP="00327942">
      <w:r w:rsidRPr="00327942">
        <w:rPr>
          <w:b/>
          <w:bCs/>
        </w:rPr>
        <w:t>Output Indicator :</w:t>
      </w:r>
      <w:r>
        <w:t xml:space="preserve"> </w:t>
      </w:r>
      <w:r w:rsidRPr="00327942">
        <w:t>the type or format of the output.</w:t>
      </w:r>
    </w:p>
    <w:p w14:paraId="276729C0" w14:textId="77777777" w:rsidR="00327942" w:rsidRDefault="00327942" w:rsidP="00327942"/>
    <w:p w14:paraId="0D358D7F" w14:textId="5B9815F0" w:rsidR="008C56AA" w:rsidRDefault="008C56AA" w:rsidP="00327942">
      <w:pPr>
        <w:rPr>
          <w:b/>
          <w:bCs/>
        </w:rPr>
      </w:pPr>
      <w:r>
        <w:rPr>
          <w:noProof/>
        </w:rPr>
        <mc:AlternateContent>
          <mc:Choice Requires="wpg">
            <w:drawing>
              <wp:inline distT="0" distB="0" distL="0" distR="0" wp14:anchorId="748E81AF" wp14:editId="3510CAAE">
                <wp:extent cx="6090699" cy="3172570"/>
                <wp:effectExtent l="0" t="0" r="24765" b="27940"/>
                <wp:docPr id="1292678023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90699" cy="3172570"/>
                          <a:chOff x="0" y="0"/>
                          <a:chExt cx="3567448" cy="3171903"/>
                        </a:xfrm>
                      </wpg:grpSpPr>
                      <wps:wsp>
                        <wps:cNvPr id="932924114" name="Rectangle 932924114"/>
                        <wps:cNvSpPr/>
                        <wps:spPr>
                          <a:xfrm>
                            <a:off x="0" y="0"/>
                            <a:ext cx="3567448" cy="27060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solidFill>
                              <a:schemeClr val="tx1"/>
                            </a:solidFill>
                            <a:extLst>
                              <a:ext uri="{C807C97D-BFC1-408E-A445-0C87EB9F89A2}">
                                <ask:lineSketchStyleProps xmlns:ask="http://schemas.microsoft.com/office/drawing/2018/sketchyshapes">
                                  <ask:type>
                                    <ask:lineSketchNone/>
                                  </ask:type>
                                </ask:lineSketchStyleProps>
                              </a:ext>
                            </a:extLst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A81FD27" w14:textId="77777777" w:rsidR="008C56AA" w:rsidRDefault="008C56AA" w:rsidP="008C56AA">
                              <w:pP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Example Promp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3104763" name="Text Box 2003104763"/>
                        <wps:cNvSpPr txBox="1"/>
                        <wps:spPr>
                          <a:xfrm>
                            <a:off x="0" y="252664"/>
                            <a:ext cx="3567448" cy="291923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chemeClr val="tx1"/>
                            </a:solidFill>
                            <a:extLst>
                              <a:ext uri="{C807C97D-BFC1-408E-A445-0C87EB9F89A2}">
                                <ask:lineSketchStyleProps xmlns:ask="http://schemas.microsoft.com/office/drawing/2018/sketchyshapes">
                                  <ask:type>
                                    <ask:lineSketchNone/>
                                  </ask:type>
                                </ask:lineSketchStyleProps>
                              </a:ext>
                            </a:extLst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F4FDF2C" w14:textId="77777777" w:rsidR="008C56AA" w:rsidRPr="009421B0" w:rsidRDefault="008C56AA" w:rsidP="008C56AA">
                              <w:pPr>
                                <w:rPr>
                                  <w:b/>
                                  <w:bCs/>
                                  <w:color w:val="4EA72E" w:themeColor="accent6"/>
                                </w:rPr>
                              </w:pPr>
                              <w:r w:rsidRPr="009421B0">
                                <w:rPr>
                                  <w:b/>
                                  <w:bCs/>
                                  <w:color w:val="FF0000"/>
                                </w:rPr>
                                <w:t>Write a love poem titled “Love of My Life”</w:t>
                              </w:r>
                              <w:r w:rsidRPr="009421B0">
                                <w:rPr>
                                  <w:b/>
                                  <w:bCs/>
                                </w:rPr>
                                <w:t xml:space="preserve"> </w:t>
                              </w:r>
                              <w:r w:rsidRPr="009421B0">
                                <w:rPr>
                                  <w:b/>
                                  <w:bCs/>
                                  <w:color w:val="4EA72E" w:themeColor="accent6"/>
                                </w:rPr>
                                <w:t xml:space="preserve">for my wife, Rebecca's birthday on August 5th like the following example </w:t>
                              </w:r>
                            </w:p>
                            <w:p w14:paraId="16317188" w14:textId="77777777" w:rsidR="008C56AA" w:rsidRPr="009421B0" w:rsidRDefault="008C56AA" w:rsidP="008C56AA">
                              <w:pPr>
                                <w:rPr>
                                  <w:b/>
                                  <w:bCs/>
                                  <w:color w:val="4C94D8" w:themeColor="text2" w:themeTint="80"/>
                                </w:rPr>
                              </w:pPr>
                              <w:r w:rsidRPr="009421B0">
                                <w:rPr>
                                  <w:b/>
                                  <w:bCs/>
                                  <w:color w:val="4C94D8" w:themeColor="text2" w:themeTint="80"/>
                                </w:rPr>
                                <w:t xml:space="preserve">Example: </w:t>
                              </w:r>
                            </w:p>
                            <w:p w14:paraId="01DD1A05" w14:textId="77777777" w:rsidR="008C56AA" w:rsidRPr="009421B0" w:rsidRDefault="008C56AA" w:rsidP="008C56AA">
                              <w:pPr>
                                <w:rPr>
                                  <w:b/>
                                  <w:bCs/>
                                  <w:color w:val="4C94D8" w:themeColor="text2" w:themeTint="80"/>
                                </w:rPr>
                              </w:pPr>
                              <w:r w:rsidRPr="009421B0">
                                <w:rPr>
                                  <w:b/>
                                  <w:bCs/>
                                  <w:color w:val="4C94D8" w:themeColor="text2" w:themeTint="80"/>
                                </w:rPr>
                                <w:t xml:space="preserve">Once upon a midnight dreary, while I pondered, weak and weary, </w:t>
                              </w:r>
                            </w:p>
                            <w:p w14:paraId="1A3BDA5B" w14:textId="77777777" w:rsidR="008C56AA" w:rsidRPr="009421B0" w:rsidRDefault="008C56AA" w:rsidP="008C56AA">
                              <w:pPr>
                                <w:rPr>
                                  <w:b/>
                                  <w:bCs/>
                                  <w:color w:val="4C94D8" w:themeColor="text2" w:themeTint="80"/>
                                </w:rPr>
                              </w:pPr>
                              <w:r w:rsidRPr="009421B0">
                                <w:rPr>
                                  <w:b/>
                                  <w:bCs/>
                                  <w:color w:val="4C94D8" w:themeColor="text2" w:themeTint="80"/>
                                </w:rPr>
                                <w:t xml:space="preserve">Over many a quaint and curious volume of forgotten lore— </w:t>
                              </w:r>
                            </w:p>
                            <w:p w14:paraId="053492CE" w14:textId="77777777" w:rsidR="008C56AA" w:rsidRPr="009421B0" w:rsidRDefault="008C56AA" w:rsidP="008C56AA">
                              <w:pPr>
                                <w:rPr>
                                  <w:b/>
                                  <w:bCs/>
                                  <w:color w:val="4C94D8" w:themeColor="text2" w:themeTint="80"/>
                                </w:rPr>
                              </w:pPr>
                              <w:r w:rsidRPr="009421B0">
                                <w:rPr>
                                  <w:b/>
                                  <w:bCs/>
                                  <w:color w:val="4C94D8" w:themeColor="text2" w:themeTint="80"/>
                                </w:rPr>
                                <w:t xml:space="preserve">While I nodded, nearly napping, suddenly there came a tapping, </w:t>
                              </w:r>
                            </w:p>
                            <w:p w14:paraId="4CF0A6BA" w14:textId="77777777" w:rsidR="008C56AA" w:rsidRPr="009421B0" w:rsidRDefault="008C56AA" w:rsidP="008C56AA">
                              <w:pPr>
                                <w:rPr>
                                  <w:b/>
                                  <w:bCs/>
                                  <w:color w:val="4C94D8" w:themeColor="text2" w:themeTint="80"/>
                                </w:rPr>
                              </w:pPr>
                              <w:r w:rsidRPr="009421B0">
                                <w:rPr>
                                  <w:b/>
                                  <w:bCs/>
                                  <w:color w:val="4C94D8" w:themeColor="text2" w:themeTint="80"/>
                                </w:rPr>
                                <w:t xml:space="preserve">As of </w:t>
                              </w:r>
                              <w:proofErr w:type="spellStart"/>
                              <w:r w:rsidRPr="009421B0">
                                <w:rPr>
                                  <w:b/>
                                  <w:bCs/>
                                  <w:color w:val="4C94D8" w:themeColor="text2" w:themeTint="80"/>
                                </w:rPr>
                                <w:t>some one</w:t>
                              </w:r>
                              <w:proofErr w:type="spellEnd"/>
                              <w:r w:rsidRPr="009421B0">
                                <w:rPr>
                                  <w:b/>
                                  <w:bCs/>
                                  <w:color w:val="4C94D8" w:themeColor="text2" w:themeTint="80"/>
                                </w:rPr>
                                <w:t xml:space="preserve"> gently rapping, rapping at my chamber door. </w:t>
                              </w:r>
                            </w:p>
                            <w:p w14:paraId="473908C2" w14:textId="77777777" w:rsidR="008C56AA" w:rsidRPr="009421B0" w:rsidRDefault="008C56AA" w:rsidP="008C56AA">
                              <w:pPr>
                                <w:rPr>
                                  <w:b/>
                                  <w:bCs/>
                                  <w:color w:val="4C94D8" w:themeColor="text2" w:themeTint="80"/>
                                </w:rPr>
                              </w:pPr>
                              <w:r w:rsidRPr="009421B0">
                                <w:rPr>
                                  <w:b/>
                                  <w:bCs/>
                                  <w:color w:val="4C94D8" w:themeColor="text2" w:themeTint="80"/>
                                </w:rPr>
                                <w:t xml:space="preserve">"'Tis some </w:t>
                              </w:r>
                              <w:proofErr w:type="spellStart"/>
                              <w:r w:rsidRPr="009421B0">
                                <w:rPr>
                                  <w:b/>
                                  <w:bCs/>
                                  <w:color w:val="4C94D8" w:themeColor="text2" w:themeTint="80"/>
                                </w:rPr>
                                <w:t>visiter</w:t>
                              </w:r>
                              <w:proofErr w:type="spellEnd"/>
                              <w:r w:rsidRPr="009421B0">
                                <w:rPr>
                                  <w:b/>
                                  <w:bCs/>
                                  <w:color w:val="4C94D8" w:themeColor="text2" w:themeTint="80"/>
                                </w:rPr>
                                <w:t xml:space="preserve">," I muttered, "tapping at my chamber door— </w:t>
                              </w:r>
                            </w:p>
                            <w:p w14:paraId="7211D67C" w14:textId="77777777" w:rsidR="008C56AA" w:rsidRPr="009421B0" w:rsidRDefault="008C56AA" w:rsidP="008C56AA">
                              <w:pPr>
                                <w:rPr>
                                  <w:b/>
                                  <w:bCs/>
                                  <w:color w:val="4C94D8" w:themeColor="text2" w:themeTint="80"/>
                                </w:rPr>
                              </w:pPr>
                              <w:r w:rsidRPr="009421B0">
                                <w:rPr>
                                  <w:b/>
                                  <w:bCs/>
                                  <w:color w:val="4C94D8" w:themeColor="text2" w:themeTint="80"/>
                                </w:rPr>
                                <w:t xml:space="preserve">Only this and nothing more." </w:t>
                              </w:r>
                            </w:p>
                            <w:p w14:paraId="315E5559" w14:textId="77777777" w:rsidR="008C56AA" w:rsidRDefault="008C56AA" w:rsidP="008C56AA">
                              <w:pPr>
                                <w:rPr>
                                  <w:b/>
                                  <w:bCs/>
                                  <w:color w:val="A02B93" w:themeColor="accent5"/>
                                </w:rPr>
                              </w:pPr>
                              <w:r w:rsidRPr="009421B0">
                                <w:rPr>
                                  <w:b/>
                                  <w:bCs/>
                                  <w:color w:val="A02B93" w:themeColor="accent5"/>
                                </w:rPr>
                                <w:t>Title: Love of My Life</w:t>
                              </w:r>
                            </w:p>
                            <w:p w14:paraId="04F3ACAF" w14:textId="5C19A806" w:rsidR="008C56AA" w:rsidRPr="008C56AA" w:rsidRDefault="008C56AA" w:rsidP="008C56AA"/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48E81AF" id="_x0000_s1029" style="width:479.6pt;height:249.8pt;mso-position-horizontal-relative:char;mso-position-vertical-relative:line" coordsize="35674,317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">
                <v:rect id="Rectangle 932924114" o:spid="_x0000_s1030" style="position:absolute;width:35674;height:27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" fillcolor="#156082 [3204]" strokecolor="black [3213]" strokeweight="1pt">
                  <v:textbox>
                    <w:txbxContent>
                      <w:p w14:paraId="5A81FD27" w14:textId="77777777" w:rsidR="008C56AA" w:rsidRDefault="008C56AA" w:rsidP="008C56AA">
                        <w:pP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  <w:t>Example Prompt</w:t>
                        </w:r>
                      </w:p>
                    </w:txbxContent>
                  </v:textbox>
                </v:rect>
                <v:shape id="Text Box 2003104763" o:spid="_x0000_s1031" type="#_x0000_t202" style="position:absolute;top:2526;width:35674;height:291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" filled="f" strokecolor="black [3213]" strokeweight=".5pt">
                  <v:textbox inset=",7.2pt,,0">
                    <w:txbxContent>
                      <w:p w14:paraId="5F4FDF2C" w14:textId="77777777" w:rsidR="008C56AA" w:rsidRPr="009421B0" w:rsidRDefault="008C56AA" w:rsidP="008C56AA">
                        <w:pPr>
                          <w:rPr>
                            <w:b/>
                            <w:bCs/>
                            <w:color w:val="4EA72E" w:themeColor="accent6"/>
                          </w:rPr>
                        </w:pPr>
                        <w:r w:rsidRPr="009421B0">
                          <w:rPr>
                            <w:b/>
                            <w:bCs/>
                            <w:color w:val="FF0000"/>
                          </w:rPr>
                          <w:t>Write a love poem titled “Love of My Life”</w:t>
                        </w:r>
                        <w:r w:rsidRPr="009421B0">
                          <w:rPr>
                            <w:b/>
                            <w:bCs/>
                          </w:rPr>
                          <w:t xml:space="preserve"> </w:t>
                        </w:r>
                        <w:r w:rsidRPr="009421B0">
                          <w:rPr>
                            <w:b/>
                            <w:bCs/>
                            <w:color w:val="4EA72E" w:themeColor="accent6"/>
                          </w:rPr>
                          <w:t xml:space="preserve">for my wife, Rebecca's birthday on August 5th like the following example </w:t>
                        </w:r>
                      </w:p>
                      <w:p w14:paraId="16317188" w14:textId="77777777" w:rsidR="008C56AA" w:rsidRPr="009421B0" w:rsidRDefault="008C56AA" w:rsidP="008C56AA">
                        <w:pPr>
                          <w:rPr>
                            <w:b/>
                            <w:bCs/>
                            <w:color w:val="4C94D8" w:themeColor="text2" w:themeTint="80"/>
                          </w:rPr>
                        </w:pPr>
                        <w:r w:rsidRPr="009421B0">
                          <w:rPr>
                            <w:b/>
                            <w:bCs/>
                            <w:color w:val="4C94D8" w:themeColor="text2" w:themeTint="80"/>
                          </w:rPr>
                          <w:t xml:space="preserve">Example: </w:t>
                        </w:r>
                      </w:p>
                      <w:p w14:paraId="01DD1A05" w14:textId="77777777" w:rsidR="008C56AA" w:rsidRPr="009421B0" w:rsidRDefault="008C56AA" w:rsidP="008C56AA">
                        <w:pPr>
                          <w:rPr>
                            <w:b/>
                            <w:bCs/>
                            <w:color w:val="4C94D8" w:themeColor="text2" w:themeTint="80"/>
                          </w:rPr>
                        </w:pPr>
                        <w:r w:rsidRPr="009421B0">
                          <w:rPr>
                            <w:b/>
                            <w:bCs/>
                            <w:color w:val="4C94D8" w:themeColor="text2" w:themeTint="80"/>
                          </w:rPr>
                          <w:t xml:space="preserve">Once upon a midnight dreary, while I pondered, weak and weary, </w:t>
                        </w:r>
                      </w:p>
                      <w:p w14:paraId="1A3BDA5B" w14:textId="77777777" w:rsidR="008C56AA" w:rsidRPr="009421B0" w:rsidRDefault="008C56AA" w:rsidP="008C56AA">
                        <w:pPr>
                          <w:rPr>
                            <w:b/>
                            <w:bCs/>
                            <w:color w:val="4C94D8" w:themeColor="text2" w:themeTint="80"/>
                          </w:rPr>
                        </w:pPr>
                        <w:r w:rsidRPr="009421B0">
                          <w:rPr>
                            <w:b/>
                            <w:bCs/>
                            <w:color w:val="4C94D8" w:themeColor="text2" w:themeTint="80"/>
                          </w:rPr>
                          <w:t xml:space="preserve">Over many a quaint and curious volume of forgotten lore— </w:t>
                        </w:r>
                      </w:p>
                      <w:p w14:paraId="053492CE" w14:textId="77777777" w:rsidR="008C56AA" w:rsidRPr="009421B0" w:rsidRDefault="008C56AA" w:rsidP="008C56AA">
                        <w:pPr>
                          <w:rPr>
                            <w:b/>
                            <w:bCs/>
                            <w:color w:val="4C94D8" w:themeColor="text2" w:themeTint="80"/>
                          </w:rPr>
                        </w:pPr>
                        <w:r w:rsidRPr="009421B0">
                          <w:rPr>
                            <w:b/>
                            <w:bCs/>
                            <w:color w:val="4C94D8" w:themeColor="text2" w:themeTint="80"/>
                          </w:rPr>
                          <w:t xml:space="preserve">While I nodded, nearly napping, suddenly there came a tapping, </w:t>
                        </w:r>
                      </w:p>
                      <w:p w14:paraId="4CF0A6BA" w14:textId="77777777" w:rsidR="008C56AA" w:rsidRPr="009421B0" w:rsidRDefault="008C56AA" w:rsidP="008C56AA">
                        <w:pPr>
                          <w:rPr>
                            <w:b/>
                            <w:bCs/>
                            <w:color w:val="4C94D8" w:themeColor="text2" w:themeTint="80"/>
                          </w:rPr>
                        </w:pPr>
                        <w:r w:rsidRPr="009421B0">
                          <w:rPr>
                            <w:b/>
                            <w:bCs/>
                            <w:color w:val="4C94D8" w:themeColor="text2" w:themeTint="80"/>
                          </w:rPr>
                          <w:t xml:space="preserve">As of </w:t>
                        </w:r>
                        <w:proofErr w:type="spellStart"/>
                        <w:r w:rsidRPr="009421B0">
                          <w:rPr>
                            <w:b/>
                            <w:bCs/>
                            <w:color w:val="4C94D8" w:themeColor="text2" w:themeTint="80"/>
                          </w:rPr>
                          <w:t>some one</w:t>
                        </w:r>
                        <w:proofErr w:type="spellEnd"/>
                        <w:r w:rsidRPr="009421B0">
                          <w:rPr>
                            <w:b/>
                            <w:bCs/>
                            <w:color w:val="4C94D8" w:themeColor="text2" w:themeTint="80"/>
                          </w:rPr>
                          <w:t xml:space="preserve"> gently rapping, rapping at my chamber door. </w:t>
                        </w:r>
                      </w:p>
                      <w:p w14:paraId="473908C2" w14:textId="77777777" w:rsidR="008C56AA" w:rsidRPr="009421B0" w:rsidRDefault="008C56AA" w:rsidP="008C56AA">
                        <w:pPr>
                          <w:rPr>
                            <w:b/>
                            <w:bCs/>
                            <w:color w:val="4C94D8" w:themeColor="text2" w:themeTint="80"/>
                          </w:rPr>
                        </w:pPr>
                        <w:r w:rsidRPr="009421B0">
                          <w:rPr>
                            <w:b/>
                            <w:bCs/>
                            <w:color w:val="4C94D8" w:themeColor="text2" w:themeTint="80"/>
                          </w:rPr>
                          <w:t xml:space="preserve">"'Tis some </w:t>
                        </w:r>
                        <w:proofErr w:type="spellStart"/>
                        <w:r w:rsidRPr="009421B0">
                          <w:rPr>
                            <w:b/>
                            <w:bCs/>
                            <w:color w:val="4C94D8" w:themeColor="text2" w:themeTint="80"/>
                          </w:rPr>
                          <w:t>visiter</w:t>
                        </w:r>
                        <w:proofErr w:type="spellEnd"/>
                        <w:r w:rsidRPr="009421B0">
                          <w:rPr>
                            <w:b/>
                            <w:bCs/>
                            <w:color w:val="4C94D8" w:themeColor="text2" w:themeTint="80"/>
                          </w:rPr>
                          <w:t xml:space="preserve">," I muttered, "tapping at my chamber door— </w:t>
                        </w:r>
                      </w:p>
                      <w:p w14:paraId="7211D67C" w14:textId="77777777" w:rsidR="008C56AA" w:rsidRPr="009421B0" w:rsidRDefault="008C56AA" w:rsidP="008C56AA">
                        <w:pPr>
                          <w:rPr>
                            <w:b/>
                            <w:bCs/>
                            <w:color w:val="4C94D8" w:themeColor="text2" w:themeTint="80"/>
                          </w:rPr>
                        </w:pPr>
                        <w:r w:rsidRPr="009421B0">
                          <w:rPr>
                            <w:b/>
                            <w:bCs/>
                            <w:color w:val="4C94D8" w:themeColor="text2" w:themeTint="80"/>
                          </w:rPr>
                          <w:t xml:space="preserve">Only this and nothing more." </w:t>
                        </w:r>
                      </w:p>
                      <w:p w14:paraId="315E5559" w14:textId="77777777" w:rsidR="008C56AA" w:rsidRDefault="008C56AA" w:rsidP="008C56AA">
                        <w:pPr>
                          <w:rPr>
                            <w:b/>
                            <w:bCs/>
                            <w:color w:val="A02B93" w:themeColor="accent5"/>
                          </w:rPr>
                        </w:pPr>
                        <w:r w:rsidRPr="009421B0">
                          <w:rPr>
                            <w:b/>
                            <w:bCs/>
                            <w:color w:val="A02B93" w:themeColor="accent5"/>
                          </w:rPr>
                          <w:t>Title: Love of My Life</w:t>
                        </w:r>
                      </w:p>
                      <w:p w14:paraId="04F3ACAF" w14:textId="5C19A806" w:rsidR="008C56AA" w:rsidRPr="008C56AA" w:rsidRDefault="008C56AA" w:rsidP="008C56AA"/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AE38A3D" w14:textId="10C79740" w:rsidR="00316BF1" w:rsidRDefault="00316BF1">
      <w:pPr>
        <w:rPr>
          <w:b/>
          <w:bCs/>
          <w:color w:val="A02B93" w:themeColor="accent5"/>
        </w:rPr>
      </w:pPr>
      <w:r>
        <w:rPr>
          <w:b/>
          <w:bCs/>
          <w:color w:val="A02B93" w:themeColor="accent5"/>
        </w:rPr>
        <w:br w:type="page"/>
      </w:r>
    </w:p>
    <w:p w14:paraId="54023F33" w14:textId="77777777" w:rsidR="009421B0" w:rsidRDefault="009421B0" w:rsidP="009421B0">
      <w:pPr>
        <w:pBdr>
          <w:bottom w:val="double" w:sz="6" w:space="1" w:color="auto"/>
        </w:pBdr>
        <w:rPr>
          <w:b/>
          <w:bCs/>
          <w:color w:val="A02B93" w:themeColor="accent5"/>
        </w:rPr>
      </w:pPr>
    </w:p>
    <w:p w14:paraId="2EDB4C5E" w14:textId="0B2B16E9" w:rsidR="00967A2D" w:rsidRDefault="00967A2D" w:rsidP="009421B0">
      <w:pPr>
        <w:rPr>
          <w:b/>
          <w:bCs/>
        </w:rPr>
      </w:pPr>
      <w:r>
        <w:rPr>
          <w:b/>
          <w:bCs/>
        </w:rPr>
        <w:t xml:space="preserve">1 </w:t>
      </w:r>
      <w:r w:rsidRPr="00967A2D">
        <w:rPr>
          <w:b/>
          <w:bCs/>
        </w:rPr>
        <w:t>- Zero-Shot Prompting</w:t>
      </w:r>
    </w:p>
    <w:p w14:paraId="095774C9" w14:textId="6E72E7C3" w:rsidR="00967A2D" w:rsidRDefault="009C17BD" w:rsidP="009421B0">
      <w:r w:rsidRPr="009C17BD">
        <w:t>Use it for simple task</w:t>
      </w:r>
    </w:p>
    <w:p w14:paraId="566D9526" w14:textId="77777777" w:rsidR="002C52A3" w:rsidRDefault="002C52A3" w:rsidP="002C52A3">
      <w:pPr>
        <w:jc w:val="center"/>
      </w:pPr>
    </w:p>
    <w:p w14:paraId="3FF62A14" w14:textId="5F18FAF0" w:rsidR="009C17BD" w:rsidRDefault="002C52A3" w:rsidP="002C52A3">
      <w:pPr>
        <w:jc w:val="center"/>
      </w:pPr>
      <w:r>
        <w:rPr>
          <w:noProof/>
        </w:rPr>
        <mc:AlternateContent>
          <mc:Choice Requires="wpg">
            <w:drawing>
              <wp:inline distT="0" distB="0" distL="0" distR="0" wp14:anchorId="5C5FAC17" wp14:editId="3E855BBF">
                <wp:extent cx="5943600" cy="2258171"/>
                <wp:effectExtent l="0" t="0" r="19050" b="27940"/>
                <wp:docPr id="2091626327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2258171"/>
                          <a:chOff x="0" y="0"/>
                          <a:chExt cx="3567448" cy="2313495"/>
                        </a:xfrm>
                      </wpg:grpSpPr>
                      <wps:wsp>
                        <wps:cNvPr id="488012692" name="Rectangle 488012692"/>
                        <wps:cNvSpPr/>
                        <wps:spPr>
                          <a:xfrm>
                            <a:off x="0" y="0"/>
                            <a:ext cx="3567448" cy="27060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solidFill>
                              <a:schemeClr val="tx1"/>
                            </a:solidFill>
                            <a:extLst>
                              <a:ext uri="{C807C97D-BFC1-408E-A445-0C87EB9F89A2}">
                                <ask:lineSketchStyleProps xmlns:ask="http://schemas.microsoft.com/office/drawing/2018/sketchyshapes">
                                  <ask:type>
                                    <ask:lineSketchNone/>
                                  </ask:type>
                                </ask:lineSketchStyleProps>
                              </a:ext>
                            </a:extLst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07CCE05" w14:textId="77777777" w:rsidR="002C52A3" w:rsidRDefault="002C52A3" w:rsidP="002C52A3">
                              <w:pP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24"/>
                                  <w:szCs w:val="28"/>
                                </w:rPr>
                                <w:t>Example Promp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9791710" name="Text Box 1299791710"/>
                        <wps:cNvSpPr txBox="1"/>
                        <wps:spPr>
                          <a:xfrm>
                            <a:off x="0" y="252629"/>
                            <a:ext cx="3567448" cy="206086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chemeClr val="tx1"/>
                            </a:solidFill>
                            <a:extLst>
                              <a:ext uri="{C807C97D-BFC1-408E-A445-0C87EB9F89A2}">
                                <ask:lineSketchStyleProps xmlns:ask="http://schemas.microsoft.com/office/drawing/2018/sketchyshapes">
                                  <ask:type>
                                    <ask:lineSketchNone/>
                                  </ask:type>
                                </ask:lineSketchStyleProps>
                              </a:ext>
                            </a:extLst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D77CAEC" w14:textId="77777777" w:rsidR="002C52A3" w:rsidRPr="009C17BD" w:rsidRDefault="002C52A3" w:rsidP="002C52A3">
                              <w:r w:rsidRPr="009C17BD">
                                <w:t xml:space="preserve">Classify into three categories: neutral, </w:t>
                              </w:r>
                              <w:proofErr w:type="gramStart"/>
                              <w:r w:rsidRPr="009C17BD">
                                <w:t>negative</w:t>
                              </w:r>
                              <w:proofErr w:type="gramEnd"/>
                              <w:r w:rsidRPr="009C17BD">
                                <w:t xml:space="preserve"> or positive. </w:t>
                              </w:r>
                            </w:p>
                            <w:p w14:paraId="17B089EB" w14:textId="77777777" w:rsidR="002C52A3" w:rsidRDefault="002C52A3" w:rsidP="002C52A3">
                              <w:r>
                                <w:t>Text:</w:t>
                              </w:r>
                            </w:p>
                            <w:p w14:paraId="6AA7A91A" w14:textId="77777777" w:rsidR="002C52A3" w:rsidRPr="00D51ADE" w:rsidRDefault="002C52A3" w:rsidP="002C52A3">
                              <w:r w:rsidRPr="00D51ADE">
                                <w:t xml:space="preserve">One of the best professors </w:t>
                              </w:r>
                              <w:proofErr w:type="spellStart"/>
                              <w:r w:rsidRPr="00D51ADE">
                                <w:t>i've</w:t>
                              </w:r>
                              <w:proofErr w:type="spellEnd"/>
                              <w:r w:rsidRPr="00D51ADE">
                                <w:t xml:space="preserve"> had at Elon, he is fantastic and clearly cares so much and put so much effort into the class. His lectures are engaging and have a lot of participation aspects. The homework is pretty </w:t>
                              </w:r>
                              <w:proofErr w:type="gramStart"/>
                              <w:r w:rsidRPr="00D51ADE">
                                <w:t>minimal</w:t>
                              </w:r>
                              <w:proofErr w:type="gramEnd"/>
                              <w:r w:rsidRPr="00D51ADE">
                                <w:t xml:space="preserve"> and the final project is not too bad but the quizzes are only based on the readings so make sure you do them.</w:t>
                              </w:r>
                            </w:p>
                            <w:p w14:paraId="5FC34909" w14:textId="271FD273" w:rsidR="002C52A3" w:rsidRPr="008C56AA" w:rsidRDefault="002C52A3" w:rsidP="002C52A3">
                              <w:r w:rsidRPr="009C17BD">
                                <w:t>Sentiment: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C5FAC17" id="_x0000_s1032" style="width:468pt;height:177.8pt;mso-position-horizontal-relative:char;mso-position-vertical-relative:line" coordsize="35674,231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">
                <v:rect id="Rectangle 488012692" o:spid="_x0000_s1033" style="position:absolute;width:35674;height:27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" fillcolor="#156082 [3204]" strokecolor="black [3213]" strokeweight="1pt">
                  <v:textbox>
                    <w:txbxContent>
                      <w:p w14:paraId="707CCE05" w14:textId="77777777" w:rsidR="002C52A3" w:rsidRDefault="002C52A3" w:rsidP="002C52A3">
                        <w:pP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24"/>
                            <w:szCs w:val="28"/>
                          </w:rPr>
                          <w:t>Example Prompt</w:t>
                        </w:r>
                      </w:p>
                    </w:txbxContent>
                  </v:textbox>
                </v:rect>
                <v:shape id="Text Box 1299791710" o:spid="_x0000_s1034" type="#_x0000_t202" style="position:absolute;top:2526;width:35674;height:206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" filled="f" strokecolor="black [3213]" strokeweight=".5pt">
                  <v:textbox inset=",7.2pt,,0">
                    <w:txbxContent>
                      <w:p w14:paraId="1D77CAEC" w14:textId="77777777" w:rsidR="002C52A3" w:rsidRPr="009C17BD" w:rsidRDefault="002C52A3" w:rsidP="002C52A3">
                        <w:r w:rsidRPr="009C17BD">
                          <w:t xml:space="preserve">Classify into three categories: neutral, </w:t>
                        </w:r>
                        <w:proofErr w:type="gramStart"/>
                        <w:r w:rsidRPr="009C17BD">
                          <w:t>negative</w:t>
                        </w:r>
                        <w:proofErr w:type="gramEnd"/>
                        <w:r w:rsidRPr="009C17BD">
                          <w:t xml:space="preserve"> or positive. </w:t>
                        </w:r>
                      </w:p>
                      <w:p w14:paraId="17B089EB" w14:textId="77777777" w:rsidR="002C52A3" w:rsidRDefault="002C52A3" w:rsidP="002C52A3">
                        <w:r>
                          <w:t>Text:</w:t>
                        </w:r>
                      </w:p>
                      <w:p w14:paraId="6AA7A91A" w14:textId="77777777" w:rsidR="002C52A3" w:rsidRPr="00D51ADE" w:rsidRDefault="002C52A3" w:rsidP="002C52A3">
                        <w:r w:rsidRPr="00D51ADE">
                          <w:t xml:space="preserve">One of the best professors </w:t>
                        </w:r>
                        <w:proofErr w:type="spellStart"/>
                        <w:r w:rsidRPr="00D51ADE">
                          <w:t>i've</w:t>
                        </w:r>
                        <w:proofErr w:type="spellEnd"/>
                        <w:r w:rsidRPr="00D51ADE">
                          <w:t xml:space="preserve"> had at Elon, he is fantastic and clearly cares so much and put so much effort into the class. His lectures are engaging and have a lot of participation aspects. The homework is pretty </w:t>
                        </w:r>
                        <w:proofErr w:type="gramStart"/>
                        <w:r w:rsidRPr="00D51ADE">
                          <w:t>minimal</w:t>
                        </w:r>
                        <w:proofErr w:type="gramEnd"/>
                        <w:r w:rsidRPr="00D51ADE">
                          <w:t xml:space="preserve"> and the final project is not too bad but the quizzes are only based on the readings so make sure you do them.</w:t>
                        </w:r>
                      </w:p>
                      <w:p w14:paraId="5FC34909" w14:textId="271FD273" w:rsidR="002C52A3" w:rsidRPr="008C56AA" w:rsidRDefault="002C52A3" w:rsidP="002C52A3">
                        <w:r w:rsidRPr="009C17BD">
                          <w:t>Sentiment: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3115A11" w14:textId="0103F6E2" w:rsidR="00931B8C" w:rsidRDefault="00931B8C">
      <w:r>
        <w:br w:type="page"/>
      </w:r>
    </w:p>
    <w:p w14:paraId="1022F473" w14:textId="77777777" w:rsidR="009C17BD" w:rsidRPr="009421B0" w:rsidRDefault="009C17BD" w:rsidP="009421B0">
      <w:pPr>
        <w:pBdr>
          <w:bottom w:val="double" w:sz="6" w:space="1" w:color="auto"/>
        </w:pBdr>
      </w:pPr>
    </w:p>
    <w:p w14:paraId="2CDCA8F0" w14:textId="07D1004B" w:rsidR="00D51ADE" w:rsidRDefault="00D51ADE" w:rsidP="00327942">
      <w:pPr>
        <w:rPr>
          <w:b/>
          <w:bCs/>
        </w:rPr>
      </w:pPr>
      <w:r w:rsidRPr="00D51ADE">
        <w:rPr>
          <w:b/>
          <w:bCs/>
        </w:rPr>
        <w:t>2 - Few-Shot Prompting</w:t>
      </w:r>
    </w:p>
    <w:p w14:paraId="20698B7E" w14:textId="04224CDD" w:rsidR="00D51ADE" w:rsidRDefault="00D51ADE" w:rsidP="00327942">
      <w:r w:rsidRPr="00D51ADE">
        <w:t>Use it for complex problem</w:t>
      </w:r>
    </w:p>
    <w:p w14:paraId="7AA40770" w14:textId="77777777" w:rsidR="00D12D87" w:rsidRPr="00D51ADE" w:rsidRDefault="00D12D87" w:rsidP="00327942"/>
    <w:p w14:paraId="57D12C40" w14:textId="5F31662E" w:rsidR="00D51ADE" w:rsidRDefault="002C52A3" w:rsidP="00327942">
      <w:pPr>
        <w:rPr>
          <w:b/>
          <w:bCs/>
        </w:rPr>
      </w:pPr>
      <w:r>
        <w:rPr>
          <w:noProof/>
        </w:rPr>
        <mc:AlternateContent>
          <mc:Choice Requires="wpg">
            <w:drawing>
              <wp:inline distT="0" distB="0" distL="0" distR="0" wp14:anchorId="0529E8A7" wp14:editId="20859D00">
                <wp:extent cx="5943600" cy="1097282"/>
                <wp:effectExtent l="0" t="0" r="19050" b="26670"/>
                <wp:docPr id="1297159799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097282"/>
                          <a:chOff x="0" y="0"/>
                          <a:chExt cx="3567448" cy="1070115"/>
                        </a:xfrm>
                      </wpg:grpSpPr>
                      <wps:wsp>
                        <wps:cNvPr id="865461824" name="Rectangle 865461824"/>
                        <wps:cNvSpPr/>
                        <wps:spPr>
                          <a:xfrm>
                            <a:off x="0" y="0"/>
                            <a:ext cx="3567448" cy="27060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solidFill>
                              <a:schemeClr val="tx1"/>
                            </a:solidFill>
                            <a:extLst>
                              <a:ext uri="{C807C97D-BFC1-408E-A445-0C87EB9F89A2}">
                                <ask:lineSketchStyleProps xmlns:ask="http://schemas.microsoft.com/office/drawing/2018/sketchyshapes">
                                  <ask:type>
                                    <ask:lineSketchNone/>
                                  </ask:type>
                                </ask:lineSketchStyleProps>
                              </a:ext>
                            </a:extLst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DC28CF" w14:textId="0DBDA277" w:rsidR="002C52A3" w:rsidRPr="00FC4DDD" w:rsidRDefault="002C52A3" w:rsidP="002C52A3">
                              <w:pPr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 w:rsidRPr="00FC4DDD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FFFFFF" w:themeColor="background1"/>
                                  <w:sz w:val="24"/>
                                  <w:szCs w:val="28"/>
                                </w:rPr>
                                <w:t>Example Prompt</w:t>
                              </w:r>
                              <w:r w:rsidR="00FC4DDD" w:rsidRPr="00FC4DDD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FFFFFF" w:themeColor="background1"/>
                                  <w:sz w:val="24"/>
                                  <w:szCs w:val="28"/>
                                </w:rPr>
                                <w:t xml:space="preserve"> – Bad Promp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36584780" name="Text Box 1936584780"/>
                        <wps:cNvSpPr txBox="1"/>
                        <wps:spPr>
                          <a:xfrm>
                            <a:off x="0" y="252577"/>
                            <a:ext cx="3567448" cy="81753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chemeClr val="tx1"/>
                            </a:solidFill>
                            <a:extLst>
                              <a:ext uri="{C807C97D-BFC1-408E-A445-0C87EB9F89A2}">
                                <ask:lineSketchStyleProps xmlns:ask="http://schemas.microsoft.com/office/drawing/2018/sketchyshapes">
                                  <ask:type>
                                    <ask:lineSketchNone/>
                                  </ask:type>
                                </ask:lineSketchStyleProps>
                              </a:ext>
                            </a:extLst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7347486" w14:textId="77777777" w:rsidR="002C52A3" w:rsidRPr="00847D10" w:rsidRDefault="002C52A3" w:rsidP="002C52A3">
                              <w:r w:rsidRPr="00847D10">
                                <w:t>Please decipher the following writing:</w:t>
                              </w:r>
                            </w:p>
                            <w:p w14:paraId="2266FF1D" w14:textId="77777777" w:rsidR="002C52A3" w:rsidRPr="00847D10" w:rsidRDefault="002C52A3" w:rsidP="002C52A3">
                              <w:proofErr w:type="spellStart"/>
                              <w:r w:rsidRPr="00847D10">
                                <w:t>hwt</w:t>
                              </w:r>
                              <w:proofErr w:type="spellEnd"/>
                              <w:r w:rsidRPr="00847D10">
                                <w:t xml:space="preserve"> </w:t>
                              </w:r>
                              <w:proofErr w:type="spellStart"/>
                              <w:r w:rsidRPr="00847D10">
                                <w:t>xh</w:t>
                              </w:r>
                              <w:proofErr w:type="spellEnd"/>
                              <w:r w:rsidRPr="00847D10">
                                <w:t xml:space="preserve"> </w:t>
                              </w:r>
                              <w:proofErr w:type="spellStart"/>
                              <w:r w:rsidRPr="00847D10">
                                <w:t>epxcixcv</w:t>
                              </w:r>
                              <w:proofErr w:type="spellEnd"/>
                              <w:r w:rsidRPr="00847D10">
                                <w:t xml:space="preserve"> p </w:t>
                              </w:r>
                              <w:proofErr w:type="spellStart"/>
                              <w:r w:rsidRPr="00847D10">
                                <w:t>exrijgt</w:t>
                              </w:r>
                              <w:proofErr w:type="spellEnd"/>
                              <w:r w:rsidRPr="00847D10">
                                <w:t>.  &gt;&gt;&gt;</w:t>
                              </w:r>
                            </w:p>
                            <w:p w14:paraId="70E99AC8" w14:textId="77777777" w:rsidR="002C52A3" w:rsidRDefault="002C52A3" w:rsidP="002C52A3"/>
                            <w:p w14:paraId="17EAEA46" w14:textId="48E64E72" w:rsidR="002C52A3" w:rsidRPr="008C56AA" w:rsidRDefault="002C52A3" w:rsidP="002C52A3"/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29E8A7" id="_x0000_s1035" style="width:468pt;height:86.4pt;mso-position-horizontal-relative:char;mso-position-vertical-relative:line" coordsize="35674,107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">
                <v:rect id="Rectangle 865461824" o:spid="_x0000_s1036" style="position:absolute;width:35674;height:27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" fillcolor="#156082 [3204]" strokecolor="black [3213]" strokeweight="1pt">
                  <v:textbox>
                    <w:txbxContent>
                      <w:p w14:paraId="40DC28CF" w14:textId="0DBDA277" w:rsidR="002C52A3" w:rsidRPr="00FC4DDD" w:rsidRDefault="002C52A3" w:rsidP="002C52A3">
                        <w:pPr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FFFFFF" w:themeColor="background1"/>
                            <w:sz w:val="24"/>
                            <w:szCs w:val="28"/>
                          </w:rPr>
                        </w:pPr>
                        <w:r w:rsidRPr="00FC4DDD"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FFFFFF" w:themeColor="background1"/>
                            <w:sz w:val="24"/>
                            <w:szCs w:val="28"/>
                          </w:rPr>
                          <w:t>Example Prompt</w:t>
                        </w:r>
                        <w:r w:rsidR="00FC4DDD" w:rsidRPr="00FC4DDD"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FFFFFF" w:themeColor="background1"/>
                            <w:sz w:val="24"/>
                            <w:szCs w:val="28"/>
                          </w:rPr>
                          <w:t xml:space="preserve"> – Bad Prompt</w:t>
                        </w:r>
                      </w:p>
                    </w:txbxContent>
                  </v:textbox>
                </v:rect>
                <v:shape id="Text Box 1936584780" o:spid="_x0000_s1037" type="#_x0000_t202" style="position:absolute;top:2525;width:35674;height:81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" filled="f" strokecolor="black [3213]" strokeweight=".5pt">
                  <v:textbox inset=",7.2pt,,0">
                    <w:txbxContent>
                      <w:p w14:paraId="27347486" w14:textId="77777777" w:rsidR="002C52A3" w:rsidRPr="00847D10" w:rsidRDefault="002C52A3" w:rsidP="002C52A3">
                        <w:r w:rsidRPr="00847D10">
                          <w:t>Please decipher the following writing:</w:t>
                        </w:r>
                      </w:p>
                      <w:p w14:paraId="2266FF1D" w14:textId="77777777" w:rsidR="002C52A3" w:rsidRPr="00847D10" w:rsidRDefault="002C52A3" w:rsidP="002C52A3">
                        <w:proofErr w:type="spellStart"/>
                        <w:r w:rsidRPr="00847D10">
                          <w:t>hwt</w:t>
                        </w:r>
                        <w:proofErr w:type="spellEnd"/>
                        <w:r w:rsidRPr="00847D10">
                          <w:t xml:space="preserve"> </w:t>
                        </w:r>
                        <w:proofErr w:type="spellStart"/>
                        <w:r w:rsidRPr="00847D10">
                          <w:t>xh</w:t>
                        </w:r>
                        <w:proofErr w:type="spellEnd"/>
                        <w:r w:rsidRPr="00847D10">
                          <w:t xml:space="preserve"> </w:t>
                        </w:r>
                        <w:proofErr w:type="spellStart"/>
                        <w:r w:rsidRPr="00847D10">
                          <w:t>epxcixcv</w:t>
                        </w:r>
                        <w:proofErr w:type="spellEnd"/>
                        <w:r w:rsidRPr="00847D10">
                          <w:t xml:space="preserve"> p </w:t>
                        </w:r>
                        <w:proofErr w:type="spellStart"/>
                        <w:r w:rsidRPr="00847D10">
                          <w:t>exrijgt</w:t>
                        </w:r>
                        <w:proofErr w:type="spellEnd"/>
                        <w:r w:rsidRPr="00847D10">
                          <w:t>.  &gt;&gt;&gt;</w:t>
                        </w:r>
                      </w:p>
                      <w:p w14:paraId="70E99AC8" w14:textId="77777777" w:rsidR="002C52A3" w:rsidRDefault="002C52A3" w:rsidP="002C52A3"/>
                      <w:p w14:paraId="17EAEA46" w14:textId="48E64E72" w:rsidR="002C52A3" w:rsidRPr="008C56AA" w:rsidRDefault="002C52A3" w:rsidP="002C52A3"/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BBD754D" w14:textId="491BEE38" w:rsidR="00847D10" w:rsidRPr="00847D10" w:rsidRDefault="00847D10" w:rsidP="00327942">
      <w:r w:rsidRPr="00847D10">
        <w:t xml:space="preserve">In the second stage, add the following content </w:t>
      </w:r>
      <w:r w:rsidR="00EF0494" w:rsidRPr="00847D10">
        <w:t>to</w:t>
      </w:r>
      <w:r w:rsidRPr="00847D10">
        <w:t xml:space="preserve"> improve accuracy.</w:t>
      </w:r>
    </w:p>
    <w:p w14:paraId="19A48CB6" w14:textId="3C4064AA" w:rsidR="00847D10" w:rsidRPr="00327942" w:rsidRDefault="002C52A3" w:rsidP="00327942">
      <w:pPr>
        <w:rPr>
          <w:b/>
          <w:bCs/>
        </w:rPr>
      </w:pPr>
      <w:r>
        <w:rPr>
          <w:noProof/>
        </w:rPr>
        <mc:AlternateContent>
          <mc:Choice Requires="wpg">
            <w:drawing>
              <wp:inline distT="0" distB="0" distL="0" distR="0" wp14:anchorId="0D62AFFE" wp14:editId="1F5F2B74">
                <wp:extent cx="5943600" cy="3260035"/>
                <wp:effectExtent l="0" t="0" r="19050" b="17145"/>
                <wp:docPr id="779334883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3260035"/>
                          <a:chOff x="0" y="0"/>
                          <a:chExt cx="3567448" cy="2171245"/>
                        </a:xfrm>
                      </wpg:grpSpPr>
                      <wps:wsp>
                        <wps:cNvPr id="2113547606" name="Rectangle 2113547606"/>
                        <wps:cNvSpPr/>
                        <wps:spPr>
                          <a:xfrm>
                            <a:off x="0" y="0"/>
                            <a:ext cx="3567448" cy="180054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solidFill>
                              <a:schemeClr val="tx1"/>
                            </a:solidFill>
                            <a:extLst>
                              <a:ext uri="{C807C97D-BFC1-408E-A445-0C87EB9F89A2}">
                                <ask:lineSketchStyleProps xmlns:ask="http://schemas.microsoft.com/office/drawing/2018/sketchyshapes">
                                  <ask:type>
                                    <ask:lineSketchNone/>
                                  </ask:type>
                                </ask:lineSketchStyleProps>
                              </a:ext>
                            </a:extLst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32C13C" w14:textId="4511D65A" w:rsidR="002C52A3" w:rsidRPr="00FC4DDD" w:rsidRDefault="002C52A3" w:rsidP="002C52A3">
                              <w:pPr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 w:rsidRPr="00FC4DDD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FFFFFF" w:themeColor="background1"/>
                                  <w:sz w:val="24"/>
                                  <w:szCs w:val="28"/>
                                </w:rPr>
                                <w:t>Example Prompt</w:t>
                              </w:r>
                              <w:r w:rsidR="00FB6C6E" w:rsidRPr="00FC4DDD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FFFFFF" w:themeColor="background1"/>
                                  <w:sz w:val="24"/>
                                  <w:szCs w:val="28"/>
                                </w:rPr>
                                <w:t xml:space="preserve"> </w:t>
                              </w:r>
                              <w:r w:rsidR="00FC4DDD" w:rsidRPr="00FC4DDD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FFFFFF" w:themeColor="background1"/>
                                  <w:sz w:val="24"/>
                                  <w:szCs w:val="28"/>
                                </w:rPr>
                                <w:t>– Good Promp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68449688" name="Text Box 1368449688"/>
                        <wps:cNvSpPr txBox="1"/>
                        <wps:spPr>
                          <a:xfrm>
                            <a:off x="0" y="252587"/>
                            <a:ext cx="3567448" cy="191865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chemeClr val="tx1"/>
                            </a:solidFill>
                            <a:extLst>
                              <a:ext uri="{C807C97D-BFC1-408E-A445-0C87EB9F89A2}">
                                <ask:lineSketchStyleProps xmlns:ask="http://schemas.microsoft.com/office/drawing/2018/sketchyshapes">
                                  <ask:type>
                                    <ask:lineSketchNone/>
                                  </ask:type>
                                </ask:lineSketchStyleProps>
                              </a:ext>
                            </a:extLst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87DF511" w14:textId="77777777" w:rsidR="00FB6C6E" w:rsidRPr="00FB6C6E" w:rsidRDefault="00FB6C6E" w:rsidP="00FB6C6E">
                              <w:pPr>
                                <w:spacing w:after="0"/>
                              </w:pPr>
                              <w:r>
                                <w:t>Please use the following context to decipher the text:</w:t>
                              </w:r>
                              <w:r>
                                <w:br/>
                              </w:r>
                              <w:r>
                                <w:br/>
                              </w:r>
                              <w:proofErr w:type="spellStart"/>
                              <w:r w:rsidRPr="00FB6C6E">
                                <w:t>iwt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hjc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xh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hwxcxcv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qgxvwian</w:t>
                              </w:r>
                              <w:proofErr w:type="spellEnd"/>
                              <w:r w:rsidRPr="00FB6C6E">
                                <w:t>.  &gt;&gt;&gt;  The sun is shining brightly.</w:t>
                              </w:r>
                            </w:p>
                            <w:p w14:paraId="632F3197" w14:textId="77777777" w:rsidR="00FB6C6E" w:rsidRPr="00FB6C6E" w:rsidRDefault="00FB6C6E" w:rsidP="00FB6C6E">
                              <w:pPr>
                                <w:spacing w:after="0"/>
                              </w:pPr>
                              <w:proofErr w:type="spellStart"/>
                              <w:r w:rsidRPr="00FB6C6E">
                                <w:t>rpih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pgt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vgtpi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etih</w:t>
                              </w:r>
                              <w:proofErr w:type="spellEnd"/>
                              <w:r w:rsidRPr="00FB6C6E">
                                <w:t>.  &gt;&gt;&gt;  Cats are great pets.</w:t>
                              </w:r>
                            </w:p>
                            <w:p w14:paraId="248E5256" w14:textId="77777777" w:rsidR="00FB6C6E" w:rsidRPr="00FB6C6E" w:rsidRDefault="00FB6C6E" w:rsidP="00FB6C6E">
                              <w:pPr>
                                <w:spacing w:after="0"/>
                              </w:pPr>
                              <w:r w:rsidRPr="00FB6C6E">
                                <w:t xml:space="preserve">x </w:t>
                              </w:r>
                              <w:proofErr w:type="spellStart"/>
                              <w:r w:rsidRPr="00FB6C6E">
                                <w:t>tcydn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gtpsxcv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qddzh</w:t>
                              </w:r>
                              <w:proofErr w:type="spellEnd"/>
                              <w:r w:rsidRPr="00FB6C6E">
                                <w:t>.  &gt;&gt;&gt;  I enjoy reading books.</w:t>
                              </w:r>
                            </w:p>
                            <w:p w14:paraId="02F976FA" w14:textId="77777777" w:rsidR="00FB6C6E" w:rsidRPr="00FB6C6E" w:rsidRDefault="00FB6C6E" w:rsidP="00FB6C6E">
                              <w:pPr>
                                <w:spacing w:after="0"/>
                              </w:pPr>
                              <w:proofErr w:type="spellStart"/>
                              <w:r w:rsidRPr="00FB6C6E">
                                <w:t>hwt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eapnh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iwt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expcd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qtpjixujaan</w:t>
                              </w:r>
                              <w:proofErr w:type="spellEnd"/>
                              <w:r w:rsidRPr="00FB6C6E">
                                <w:t>.  &gt;&gt;&gt;  She plays the piano beautifully.</w:t>
                              </w:r>
                            </w:p>
                            <w:p w14:paraId="3755FE1B" w14:textId="77777777" w:rsidR="00FB6C6E" w:rsidRPr="00FB6C6E" w:rsidRDefault="00FB6C6E" w:rsidP="00FB6C6E">
                              <w:pPr>
                                <w:spacing w:after="0"/>
                              </w:pPr>
                              <w:proofErr w:type="spellStart"/>
                              <w:r w:rsidRPr="00FB6C6E">
                                <w:t>wt</w:t>
                              </w:r>
                              <w:proofErr w:type="spellEnd"/>
                              <w:r w:rsidRPr="00FB6C6E">
                                <w:t xml:space="preserve"> pit pc </w:t>
                              </w:r>
                              <w:proofErr w:type="spellStart"/>
                              <w:r w:rsidRPr="00FB6C6E">
                                <w:t>peeat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udg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ajcrw</w:t>
                              </w:r>
                              <w:proofErr w:type="spellEnd"/>
                              <w:r w:rsidRPr="00FB6C6E">
                                <w:t>.  &gt;&gt;&gt;  He ate an apple for lunch.</w:t>
                              </w:r>
                            </w:p>
                            <w:p w14:paraId="79022EDE" w14:textId="77777777" w:rsidR="00FB6C6E" w:rsidRPr="00FB6C6E" w:rsidRDefault="00FB6C6E" w:rsidP="00FB6C6E">
                              <w:pPr>
                                <w:spacing w:after="0"/>
                              </w:pPr>
                              <w:proofErr w:type="spellStart"/>
                              <w:r w:rsidRPr="00FB6C6E">
                                <w:t>wt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xh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epxcixcv</w:t>
                              </w:r>
                              <w:proofErr w:type="spellEnd"/>
                              <w:r w:rsidRPr="00FB6C6E">
                                <w:t xml:space="preserve">  &gt;&gt;&gt;  He is painting</w:t>
                              </w:r>
                            </w:p>
                            <w:p w14:paraId="63CD026B" w14:textId="77777777" w:rsidR="00FB6C6E" w:rsidRPr="00FB6C6E" w:rsidRDefault="00FB6C6E" w:rsidP="00FB6C6E">
                              <w:pPr>
                                <w:spacing w:after="0"/>
                              </w:pPr>
                              <w:r w:rsidRPr="00FB6C6E">
                                <w:t xml:space="preserve">p </w:t>
                              </w:r>
                              <w:proofErr w:type="spellStart"/>
                              <w:r w:rsidRPr="00FB6C6E">
                                <w:t>exrijgt</w:t>
                              </w:r>
                              <w:proofErr w:type="spellEnd"/>
                              <w:r w:rsidRPr="00FB6C6E">
                                <w:t xml:space="preserve"> dc </w:t>
                              </w:r>
                              <w:proofErr w:type="spellStart"/>
                              <w:r w:rsidRPr="00FB6C6E">
                                <w:t>iwt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lpaa</w:t>
                              </w:r>
                              <w:proofErr w:type="spellEnd"/>
                              <w:r w:rsidRPr="00FB6C6E">
                                <w:t>.  &gt;&gt;&gt;  A picture on the wall.</w:t>
                              </w:r>
                            </w:p>
                            <w:p w14:paraId="4AE2A1CE" w14:textId="77777777" w:rsidR="00FB6C6E" w:rsidRPr="00FB6C6E" w:rsidRDefault="00FB6C6E" w:rsidP="00FB6C6E">
                              <w:pPr>
                                <w:spacing w:after="0"/>
                              </w:pPr>
                              <w:proofErr w:type="spellStart"/>
                              <w:r w:rsidRPr="00FB6C6E">
                                <w:t>lt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lpazts</w:t>
                              </w:r>
                              <w:proofErr w:type="spellEnd"/>
                              <w:r w:rsidRPr="00FB6C6E">
                                <w:t xml:space="preserve"> id </w:t>
                              </w:r>
                              <w:proofErr w:type="spellStart"/>
                              <w:r w:rsidRPr="00FB6C6E">
                                <w:t>iwt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epgz</w:t>
                              </w:r>
                              <w:proofErr w:type="spellEnd"/>
                              <w:r w:rsidRPr="00FB6C6E">
                                <w:t>.  &gt;&gt;&gt;  We walked to the park.</w:t>
                              </w:r>
                            </w:p>
                            <w:p w14:paraId="73663AFE" w14:textId="77777777" w:rsidR="00FB6C6E" w:rsidRPr="00FB6C6E" w:rsidRDefault="00FB6C6E" w:rsidP="00FB6C6E">
                              <w:pPr>
                                <w:spacing w:after="0"/>
                              </w:pPr>
                              <w:r w:rsidRPr="00FB6C6E">
                                <w:t xml:space="preserve">xi </w:t>
                              </w:r>
                              <w:proofErr w:type="spellStart"/>
                              <w:r w:rsidRPr="00FB6C6E">
                                <w:t>xh</w:t>
                              </w:r>
                              <w:proofErr w:type="spellEnd"/>
                              <w:r w:rsidRPr="00FB6C6E">
                                <w:t xml:space="preserve"> p </w:t>
                              </w:r>
                              <w:proofErr w:type="spellStart"/>
                              <w:r w:rsidRPr="00FB6C6E">
                                <w:t>hjccn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spn</w:t>
                              </w:r>
                              <w:proofErr w:type="spellEnd"/>
                              <w:r w:rsidRPr="00FB6C6E">
                                <w:t>.  &gt;&gt;&gt;  It is a sunny day.</w:t>
                              </w:r>
                            </w:p>
                            <w:p w14:paraId="33F21657" w14:textId="77777777" w:rsidR="00FB6C6E" w:rsidRPr="00FB6C6E" w:rsidRDefault="00FB6C6E" w:rsidP="00FB6C6E">
                              <w:pPr>
                                <w:spacing w:after="0"/>
                              </w:pPr>
                              <w:proofErr w:type="spellStart"/>
                              <w:r w:rsidRPr="00FB6C6E">
                                <w:t>iwxh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xh</w:t>
                              </w:r>
                              <w:proofErr w:type="spellEnd"/>
                              <w:r w:rsidRPr="00FB6C6E">
                                <w:t xml:space="preserve"> bn </w:t>
                              </w:r>
                              <w:proofErr w:type="spellStart"/>
                              <w:r w:rsidRPr="00FB6C6E">
                                <w:t>upkdgxit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hwxgi</w:t>
                              </w:r>
                              <w:proofErr w:type="spellEnd"/>
                              <w:r w:rsidRPr="00FB6C6E">
                                <w:t>.  &gt;&gt;&gt;  This is my favorite shirt.</w:t>
                              </w:r>
                            </w:p>
                            <w:p w14:paraId="694FC904" w14:textId="77777777" w:rsidR="00FB6C6E" w:rsidRPr="00FB6C6E" w:rsidRDefault="00FB6C6E" w:rsidP="00FB6C6E">
                              <w:pPr>
                                <w:spacing w:after="0"/>
                              </w:pPr>
                              <w:proofErr w:type="spellStart"/>
                              <w:r w:rsidRPr="00FB6C6E">
                                <w:t>iwtn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pgt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eapnxcv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hdrrtg</w:t>
                              </w:r>
                              <w:proofErr w:type="spellEnd"/>
                              <w:r w:rsidRPr="00FB6C6E">
                                <w:t>.  &gt;&gt;&gt;  They are playing soccer.</w:t>
                              </w:r>
                            </w:p>
                            <w:p w14:paraId="343FC0CB" w14:textId="34DF8E3F" w:rsidR="002C52A3" w:rsidRPr="008C56AA" w:rsidRDefault="00FB6C6E" w:rsidP="00FB6C6E">
                              <w:proofErr w:type="spellStart"/>
                              <w:r w:rsidRPr="00FB6C6E">
                                <w:t>hwt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xh</w:t>
                              </w:r>
                              <w:proofErr w:type="spellEnd"/>
                              <w:r w:rsidRPr="00FB6C6E">
                                <w:t xml:space="preserve"> </w:t>
                              </w:r>
                              <w:proofErr w:type="spellStart"/>
                              <w:r w:rsidRPr="00FB6C6E">
                                <w:t>epxcixcv</w:t>
                              </w:r>
                              <w:proofErr w:type="spellEnd"/>
                              <w:r w:rsidRPr="00FB6C6E">
                                <w:t xml:space="preserve"> p </w:t>
                              </w:r>
                              <w:proofErr w:type="spellStart"/>
                              <w:r w:rsidRPr="00FB6C6E">
                                <w:t>exrijgt</w:t>
                              </w:r>
                              <w:proofErr w:type="spellEnd"/>
                              <w:r w:rsidRPr="00FB6C6E">
                                <w:t>.  &gt;&gt;&gt;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D62AFFE" id="_x0000_s1038" style="width:468pt;height:256.7pt;mso-position-horizontal-relative:char;mso-position-vertical-relative:line" coordsize="35674,217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">
                <v:rect id="Rectangle 2113547606" o:spid="_x0000_s1039" style="position:absolute;width:35674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" fillcolor="#156082 [3204]" strokecolor="black [3213]" strokeweight="1pt">
                  <v:textbox>
                    <w:txbxContent>
                      <w:p w14:paraId="1132C13C" w14:textId="4511D65A" w:rsidR="002C52A3" w:rsidRPr="00FC4DDD" w:rsidRDefault="002C52A3" w:rsidP="002C52A3">
                        <w:pPr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FFFFFF" w:themeColor="background1"/>
                            <w:sz w:val="24"/>
                            <w:szCs w:val="28"/>
                          </w:rPr>
                        </w:pPr>
                        <w:r w:rsidRPr="00FC4DDD"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FFFFFF" w:themeColor="background1"/>
                            <w:sz w:val="24"/>
                            <w:szCs w:val="28"/>
                          </w:rPr>
                          <w:t>Example Prompt</w:t>
                        </w:r>
                        <w:r w:rsidR="00FB6C6E" w:rsidRPr="00FC4DDD"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FFFFFF" w:themeColor="background1"/>
                            <w:sz w:val="24"/>
                            <w:szCs w:val="28"/>
                          </w:rPr>
                          <w:t xml:space="preserve"> </w:t>
                        </w:r>
                        <w:r w:rsidR="00FC4DDD" w:rsidRPr="00FC4DDD"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FFFFFF" w:themeColor="background1"/>
                            <w:sz w:val="24"/>
                            <w:szCs w:val="28"/>
                          </w:rPr>
                          <w:t>– Good Prompt</w:t>
                        </w:r>
                      </w:p>
                    </w:txbxContent>
                  </v:textbox>
                </v:rect>
                <v:shape id="Text Box 1368449688" o:spid="_x0000_s1040" type="#_x0000_t202" style="position:absolute;top:2525;width:35674;height:191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" filled="f" strokecolor="black [3213]" strokeweight=".5pt">
                  <v:textbox inset=",7.2pt,,0">
                    <w:txbxContent>
                      <w:p w14:paraId="087DF511" w14:textId="77777777" w:rsidR="00FB6C6E" w:rsidRPr="00FB6C6E" w:rsidRDefault="00FB6C6E" w:rsidP="00FB6C6E">
                        <w:pPr>
                          <w:spacing w:after="0"/>
                        </w:pPr>
                        <w:r>
                          <w:t>Please use the following context to decipher the text:</w:t>
                        </w:r>
                        <w:r>
                          <w:br/>
                        </w:r>
                        <w:r>
                          <w:br/>
                        </w:r>
                        <w:proofErr w:type="spellStart"/>
                        <w:r w:rsidRPr="00FB6C6E">
                          <w:t>iwt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hjc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xh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hwxcxcv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qgxvwian</w:t>
                        </w:r>
                        <w:proofErr w:type="spellEnd"/>
                        <w:r w:rsidRPr="00FB6C6E">
                          <w:t>.  &gt;&gt;&gt;  The sun is shining brightly.</w:t>
                        </w:r>
                      </w:p>
                      <w:p w14:paraId="632F3197" w14:textId="77777777" w:rsidR="00FB6C6E" w:rsidRPr="00FB6C6E" w:rsidRDefault="00FB6C6E" w:rsidP="00FB6C6E">
                        <w:pPr>
                          <w:spacing w:after="0"/>
                        </w:pPr>
                        <w:proofErr w:type="spellStart"/>
                        <w:r w:rsidRPr="00FB6C6E">
                          <w:t>rpih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pgt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vgtpi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etih</w:t>
                        </w:r>
                        <w:proofErr w:type="spellEnd"/>
                        <w:r w:rsidRPr="00FB6C6E">
                          <w:t>.  &gt;&gt;&gt;  Cats are great pets.</w:t>
                        </w:r>
                      </w:p>
                      <w:p w14:paraId="248E5256" w14:textId="77777777" w:rsidR="00FB6C6E" w:rsidRPr="00FB6C6E" w:rsidRDefault="00FB6C6E" w:rsidP="00FB6C6E">
                        <w:pPr>
                          <w:spacing w:after="0"/>
                        </w:pPr>
                        <w:r w:rsidRPr="00FB6C6E">
                          <w:t xml:space="preserve">x </w:t>
                        </w:r>
                        <w:proofErr w:type="spellStart"/>
                        <w:r w:rsidRPr="00FB6C6E">
                          <w:t>tcydn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gtpsxcv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qddzh</w:t>
                        </w:r>
                        <w:proofErr w:type="spellEnd"/>
                        <w:r w:rsidRPr="00FB6C6E">
                          <w:t>.  &gt;&gt;&gt;  I enjoy reading books.</w:t>
                        </w:r>
                      </w:p>
                      <w:p w14:paraId="02F976FA" w14:textId="77777777" w:rsidR="00FB6C6E" w:rsidRPr="00FB6C6E" w:rsidRDefault="00FB6C6E" w:rsidP="00FB6C6E">
                        <w:pPr>
                          <w:spacing w:after="0"/>
                        </w:pPr>
                        <w:proofErr w:type="spellStart"/>
                        <w:r w:rsidRPr="00FB6C6E">
                          <w:t>hwt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eapnh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iwt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expcd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qtpjixujaan</w:t>
                        </w:r>
                        <w:proofErr w:type="spellEnd"/>
                        <w:r w:rsidRPr="00FB6C6E">
                          <w:t>.  &gt;&gt;&gt;  She plays the piano beautifully.</w:t>
                        </w:r>
                      </w:p>
                      <w:p w14:paraId="3755FE1B" w14:textId="77777777" w:rsidR="00FB6C6E" w:rsidRPr="00FB6C6E" w:rsidRDefault="00FB6C6E" w:rsidP="00FB6C6E">
                        <w:pPr>
                          <w:spacing w:after="0"/>
                        </w:pPr>
                        <w:proofErr w:type="spellStart"/>
                        <w:r w:rsidRPr="00FB6C6E">
                          <w:t>wt</w:t>
                        </w:r>
                        <w:proofErr w:type="spellEnd"/>
                        <w:r w:rsidRPr="00FB6C6E">
                          <w:t xml:space="preserve"> pit pc </w:t>
                        </w:r>
                        <w:proofErr w:type="spellStart"/>
                        <w:r w:rsidRPr="00FB6C6E">
                          <w:t>peeat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udg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ajcrw</w:t>
                        </w:r>
                        <w:proofErr w:type="spellEnd"/>
                        <w:r w:rsidRPr="00FB6C6E">
                          <w:t>.  &gt;&gt;&gt;  He ate an apple for lunch.</w:t>
                        </w:r>
                      </w:p>
                      <w:p w14:paraId="79022EDE" w14:textId="77777777" w:rsidR="00FB6C6E" w:rsidRPr="00FB6C6E" w:rsidRDefault="00FB6C6E" w:rsidP="00FB6C6E">
                        <w:pPr>
                          <w:spacing w:after="0"/>
                        </w:pPr>
                        <w:proofErr w:type="spellStart"/>
                        <w:r w:rsidRPr="00FB6C6E">
                          <w:t>wt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xh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epxcixcv</w:t>
                        </w:r>
                        <w:proofErr w:type="spellEnd"/>
                        <w:r w:rsidRPr="00FB6C6E">
                          <w:t xml:space="preserve">  &gt;&gt;&gt;  He is painting</w:t>
                        </w:r>
                      </w:p>
                      <w:p w14:paraId="63CD026B" w14:textId="77777777" w:rsidR="00FB6C6E" w:rsidRPr="00FB6C6E" w:rsidRDefault="00FB6C6E" w:rsidP="00FB6C6E">
                        <w:pPr>
                          <w:spacing w:after="0"/>
                        </w:pPr>
                        <w:r w:rsidRPr="00FB6C6E">
                          <w:t xml:space="preserve">p </w:t>
                        </w:r>
                        <w:proofErr w:type="spellStart"/>
                        <w:r w:rsidRPr="00FB6C6E">
                          <w:t>exrijgt</w:t>
                        </w:r>
                        <w:proofErr w:type="spellEnd"/>
                        <w:r w:rsidRPr="00FB6C6E">
                          <w:t xml:space="preserve"> dc </w:t>
                        </w:r>
                        <w:proofErr w:type="spellStart"/>
                        <w:r w:rsidRPr="00FB6C6E">
                          <w:t>iwt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lpaa</w:t>
                        </w:r>
                        <w:proofErr w:type="spellEnd"/>
                        <w:r w:rsidRPr="00FB6C6E">
                          <w:t>.  &gt;&gt;&gt;  A picture on the wall.</w:t>
                        </w:r>
                      </w:p>
                      <w:p w14:paraId="4AE2A1CE" w14:textId="77777777" w:rsidR="00FB6C6E" w:rsidRPr="00FB6C6E" w:rsidRDefault="00FB6C6E" w:rsidP="00FB6C6E">
                        <w:pPr>
                          <w:spacing w:after="0"/>
                        </w:pPr>
                        <w:proofErr w:type="spellStart"/>
                        <w:r w:rsidRPr="00FB6C6E">
                          <w:t>lt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lpazts</w:t>
                        </w:r>
                        <w:proofErr w:type="spellEnd"/>
                        <w:r w:rsidRPr="00FB6C6E">
                          <w:t xml:space="preserve"> id </w:t>
                        </w:r>
                        <w:proofErr w:type="spellStart"/>
                        <w:r w:rsidRPr="00FB6C6E">
                          <w:t>iwt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epgz</w:t>
                        </w:r>
                        <w:proofErr w:type="spellEnd"/>
                        <w:r w:rsidRPr="00FB6C6E">
                          <w:t>.  &gt;&gt;&gt;  We walked to the park.</w:t>
                        </w:r>
                      </w:p>
                      <w:p w14:paraId="73663AFE" w14:textId="77777777" w:rsidR="00FB6C6E" w:rsidRPr="00FB6C6E" w:rsidRDefault="00FB6C6E" w:rsidP="00FB6C6E">
                        <w:pPr>
                          <w:spacing w:after="0"/>
                        </w:pPr>
                        <w:r w:rsidRPr="00FB6C6E">
                          <w:t xml:space="preserve">xi </w:t>
                        </w:r>
                        <w:proofErr w:type="spellStart"/>
                        <w:r w:rsidRPr="00FB6C6E">
                          <w:t>xh</w:t>
                        </w:r>
                        <w:proofErr w:type="spellEnd"/>
                        <w:r w:rsidRPr="00FB6C6E">
                          <w:t xml:space="preserve"> p </w:t>
                        </w:r>
                        <w:proofErr w:type="spellStart"/>
                        <w:r w:rsidRPr="00FB6C6E">
                          <w:t>hjccn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spn</w:t>
                        </w:r>
                        <w:proofErr w:type="spellEnd"/>
                        <w:r w:rsidRPr="00FB6C6E">
                          <w:t>.  &gt;&gt;&gt;  It is a sunny day.</w:t>
                        </w:r>
                      </w:p>
                      <w:p w14:paraId="33F21657" w14:textId="77777777" w:rsidR="00FB6C6E" w:rsidRPr="00FB6C6E" w:rsidRDefault="00FB6C6E" w:rsidP="00FB6C6E">
                        <w:pPr>
                          <w:spacing w:after="0"/>
                        </w:pPr>
                        <w:proofErr w:type="spellStart"/>
                        <w:r w:rsidRPr="00FB6C6E">
                          <w:t>iwxh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xh</w:t>
                        </w:r>
                        <w:proofErr w:type="spellEnd"/>
                        <w:r w:rsidRPr="00FB6C6E">
                          <w:t xml:space="preserve"> bn </w:t>
                        </w:r>
                        <w:proofErr w:type="spellStart"/>
                        <w:r w:rsidRPr="00FB6C6E">
                          <w:t>upkdgxit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hwxgi</w:t>
                        </w:r>
                        <w:proofErr w:type="spellEnd"/>
                        <w:r w:rsidRPr="00FB6C6E">
                          <w:t>.  &gt;&gt;&gt;  This is my favorite shirt.</w:t>
                        </w:r>
                      </w:p>
                      <w:p w14:paraId="694FC904" w14:textId="77777777" w:rsidR="00FB6C6E" w:rsidRPr="00FB6C6E" w:rsidRDefault="00FB6C6E" w:rsidP="00FB6C6E">
                        <w:pPr>
                          <w:spacing w:after="0"/>
                        </w:pPr>
                        <w:proofErr w:type="spellStart"/>
                        <w:r w:rsidRPr="00FB6C6E">
                          <w:t>iwtn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pgt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eapnxcv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hdrrtg</w:t>
                        </w:r>
                        <w:proofErr w:type="spellEnd"/>
                        <w:r w:rsidRPr="00FB6C6E">
                          <w:t>.  &gt;&gt;&gt;  They are playing soccer.</w:t>
                        </w:r>
                      </w:p>
                      <w:p w14:paraId="343FC0CB" w14:textId="34DF8E3F" w:rsidR="002C52A3" w:rsidRPr="008C56AA" w:rsidRDefault="00FB6C6E" w:rsidP="00FB6C6E">
                        <w:proofErr w:type="spellStart"/>
                        <w:r w:rsidRPr="00FB6C6E">
                          <w:t>hwt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xh</w:t>
                        </w:r>
                        <w:proofErr w:type="spellEnd"/>
                        <w:r w:rsidRPr="00FB6C6E">
                          <w:t xml:space="preserve"> </w:t>
                        </w:r>
                        <w:proofErr w:type="spellStart"/>
                        <w:r w:rsidRPr="00FB6C6E">
                          <w:t>epxcixcv</w:t>
                        </w:r>
                        <w:proofErr w:type="spellEnd"/>
                        <w:r w:rsidRPr="00FB6C6E">
                          <w:t xml:space="preserve"> p </w:t>
                        </w:r>
                        <w:proofErr w:type="spellStart"/>
                        <w:r w:rsidRPr="00FB6C6E">
                          <w:t>exrijgt</w:t>
                        </w:r>
                        <w:proofErr w:type="spellEnd"/>
                        <w:r w:rsidRPr="00FB6C6E">
                          <w:t>.  &gt;&gt;&gt;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92875E2" w14:textId="2808AA09" w:rsidR="00931B8C" w:rsidRDefault="00931B8C">
      <w:r>
        <w:br w:type="page"/>
      </w:r>
    </w:p>
    <w:p w14:paraId="6F6FDA78" w14:textId="77777777" w:rsidR="00CC5DA6" w:rsidRDefault="00CC5DA6">
      <w:pPr>
        <w:pBdr>
          <w:bottom w:val="double" w:sz="6" w:space="1" w:color="auto"/>
        </w:pBdr>
      </w:pPr>
    </w:p>
    <w:p w14:paraId="2217A182" w14:textId="25743C1E" w:rsidR="00EF0494" w:rsidRDefault="00EF0494">
      <w:pPr>
        <w:rPr>
          <w:b/>
          <w:bCs/>
        </w:rPr>
      </w:pPr>
      <w:r w:rsidRPr="00EF0494">
        <w:rPr>
          <w:b/>
          <w:bCs/>
        </w:rPr>
        <w:t>3 - Chain-of-Thought Prompting</w:t>
      </w:r>
    </w:p>
    <w:p w14:paraId="2DD03571" w14:textId="12038B30" w:rsidR="00EF0494" w:rsidRDefault="00EF0494">
      <w:r w:rsidRPr="00EF0494">
        <w:t>Tell the machine to show the explicit reasoning steps to increase accuracy</w:t>
      </w:r>
    </w:p>
    <w:p w14:paraId="5FB6B680" w14:textId="77777777" w:rsidR="00EF0494" w:rsidRDefault="00EF0494"/>
    <w:p w14:paraId="416F780F" w14:textId="77777777" w:rsidR="007D34F9" w:rsidRDefault="007D34F9">
      <w:r>
        <w:rPr>
          <w:noProof/>
        </w:rPr>
        <mc:AlternateContent>
          <mc:Choice Requires="wpg">
            <w:drawing>
              <wp:inline distT="0" distB="0" distL="0" distR="0" wp14:anchorId="6AAD5B97" wp14:editId="5E14C3FF">
                <wp:extent cx="5943600" cy="1327785"/>
                <wp:effectExtent l="0" t="0" r="19050" b="24765"/>
                <wp:docPr id="1959792978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327785"/>
                          <a:chOff x="0" y="0"/>
                          <a:chExt cx="3567448" cy="884543"/>
                        </a:xfrm>
                      </wpg:grpSpPr>
                      <wps:wsp>
                        <wps:cNvPr id="89984425" name="Rectangle 89984425"/>
                        <wps:cNvSpPr/>
                        <wps:spPr>
                          <a:xfrm>
                            <a:off x="0" y="0"/>
                            <a:ext cx="3567448" cy="180054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solidFill>
                              <a:schemeClr val="tx1"/>
                            </a:solidFill>
                            <a:extLst>
                              <a:ext uri="{C807C97D-BFC1-408E-A445-0C87EB9F89A2}">
                                <ask:lineSketchStyleProps xmlns:ask="http://schemas.microsoft.com/office/drawing/2018/sketchyshapes">
                                  <ask:type>
                                    <ask:lineSketchNone/>
                                  </ask:type>
                                </ask:lineSketchStyleProps>
                              </a:ext>
                            </a:extLst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5D79AAC" w14:textId="77777777" w:rsidR="007D34F9" w:rsidRPr="00FC4DDD" w:rsidRDefault="007D34F9" w:rsidP="007D34F9">
                              <w:pPr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 w:rsidRPr="00FC4DDD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FFFFFF" w:themeColor="background1"/>
                                  <w:sz w:val="24"/>
                                  <w:szCs w:val="28"/>
                                </w:rPr>
                                <w:t xml:space="preserve">Example Prompt – 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FFFFFF" w:themeColor="background1"/>
                                  <w:sz w:val="24"/>
                                  <w:szCs w:val="28"/>
                                </w:rPr>
                                <w:t xml:space="preserve">Bad </w:t>
                              </w:r>
                              <w:r w:rsidRPr="00FC4DDD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FFFFFF" w:themeColor="background1"/>
                                  <w:sz w:val="24"/>
                                  <w:szCs w:val="28"/>
                                </w:rPr>
                                <w:t xml:space="preserve"> Promp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63918997" name="Text Box 1163918997"/>
                        <wps:cNvSpPr txBox="1"/>
                        <wps:spPr>
                          <a:xfrm>
                            <a:off x="0" y="252588"/>
                            <a:ext cx="3567448" cy="6319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chemeClr val="tx1"/>
                            </a:solidFill>
                            <a:extLst>
                              <a:ext uri="{C807C97D-BFC1-408E-A445-0C87EB9F89A2}">
                                <ask:lineSketchStyleProps xmlns:ask="http://schemas.microsoft.com/office/drawing/2018/sketchyshapes">
                                  <ask:type>
                                    <ask:lineSketchNone/>
                                  </ask:type>
                                </ask:lineSketchStyleProps>
                              </a:ext>
                            </a:extLst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B555EC6" w14:textId="77777777" w:rsidR="007D34F9" w:rsidRPr="008B5E86" w:rsidRDefault="007D34F9" w:rsidP="007D34F9">
                              <w:r w:rsidRPr="008B5E86">
                                <w:t>I went to the market and bought 10 apples. I gave 2 apples to the neighbor and 2 to the repairman. I then went and bought 5 more apples and ate 1. How many apples remain?</w:t>
                              </w:r>
                            </w:p>
                            <w:p w14:paraId="5521A4CD" w14:textId="77777777" w:rsidR="007D34F9" w:rsidRPr="008B5E86" w:rsidRDefault="007D34F9" w:rsidP="007D34F9">
                              <w:r w:rsidRPr="008B5E86">
                                <w:t xml:space="preserve">Just </w:t>
                              </w:r>
                              <w:r>
                                <w:t xml:space="preserve">only </w:t>
                              </w:r>
                              <w:r w:rsidRPr="008B5E86">
                                <w:t>write the answer as a number. Such as “8”.</w:t>
                              </w:r>
                            </w:p>
                            <w:p w14:paraId="06BC2245" w14:textId="77777777" w:rsidR="007D34F9" w:rsidRPr="008C56AA" w:rsidRDefault="007D34F9" w:rsidP="007D34F9"/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AAD5B97" id="_x0000_s1041" style="width:468pt;height:104.55pt;mso-position-horizontal-relative:char;mso-position-vertical-relative:line" coordsize="35674,88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">
                <v:rect id="Rectangle 89984425" o:spid="_x0000_s1042" style="position:absolute;width:35674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" fillcolor="#156082 [3204]" strokecolor="black [3213]" strokeweight="1pt">
                  <v:textbox>
                    <w:txbxContent>
                      <w:p w14:paraId="05D79AAC" w14:textId="77777777" w:rsidR="007D34F9" w:rsidRPr="00FC4DDD" w:rsidRDefault="007D34F9" w:rsidP="007D34F9">
                        <w:pPr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FFFFFF" w:themeColor="background1"/>
                            <w:sz w:val="24"/>
                            <w:szCs w:val="28"/>
                          </w:rPr>
                        </w:pPr>
                        <w:r w:rsidRPr="00FC4DDD"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FFFFFF" w:themeColor="background1"/>
                            <w:sz w:val="24"/>
                            <w:szCs w:val="28"/>
                          </w:rPr>
                          <w:t xml:space="preserve">Example Prompt – </w:t>
                        </w:r>
                        <w:r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FFFFFF" w:themeColor="background1"/>
                            <w:sz w:val="24"/>
                            <w:szCs w:val="28"/>
                          </w:rPr>
                          <w:t xml:space="preserve">Bad </w:t>
                        </w:r>
                        <w:r w:rsidRPr="00FC4DDD"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FFFFFF" w:themeColor="background1"/>
                            <w:sz w:val="24"/>
                            <w:szCs w:val="28"/>
                          </w:rPr>
                          <w:t xml:space="preserve"> Prompt</w:t>
                        </w:r>
                      </w:p>
                    </w:txbxContent>
                  </v:textbox>
                </v:rect>
                <v:shape id="Text Box 1163918997" o:spid="_x0000_s1043" type="#_x0000_t202" style="position:absolute;top:2525;width:35674;height:6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" filled="f" strokecolor="black [3213]" strokeweight=".5pt">
                  <v:textbox inset=",7.2pt,,0">
                    <w:txbxContent>
                      <w:p w14:paraId="3B555EC6" w14:textId="77777777" w:rsidR="007D34F9" w:rsidRPr="008B5E86" w:rsidRDefault="007D34F9" w:rsidP="007D34F9">
                        <w:r w:rsidRPr="008B5E86">
                          <w:t>I went to the market and bought 10 apples. I gave 2 apples to the neighbor and 2 to the repairman. I then went and bought 5 more apples and ate 1. How many apples remain?</w:t>
                        </w:r>
                      </w:p>
                      <w:p w14:paraId="5521A4CD" w14:textId="77777777" w:rsidR="007D34F9" w:rsidRPr="008B5E86" w:rsidRDefault="007D34F9" w:rsidP="007D34F9">
                        <w:r w:rsidRPr="008B5E86">
                          <w:t xml:space="preserve">Just </w:t>
                        </w:r>
                        <w:r>
                          <w:t xml:space="preserve">only </w:t>
                        </w:r>
                        <w:r w:rsidRPr="008B5E86">
                          <w:t>write the answer as a number. Such as “8”.</w:t>
                        </w:r>
                      </w:p>
                      <w:p w14:paraId="06BC2245" w14:textId="77777777" w:rsidR="007D34F9" w:rsidRPr="008C56AA" w:rsidRDefault="007D34F9" w:rsidP="007D34F9"/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2D16542" w14:textId="77777777" w:rsidR="007D34F9" w:rsidRDefault="007D34F9"/>
    <w:p w14:paraId="5E10FB98" w14:textId="5E71F665" w:rsidR="007D34F9" w:rsidRDefault="00A215C2">
      <w:r>
        <w:t>Add the key word, “Let’s think step-by-step” or “Let’s take a deep breath and think step-by-step”</w:t>
      </w:r>
    </w:p>
    <w:p w14:paraId="6AEC5CB9" w14:textId="77777777" w:rsidR="007D34F9" w:rsidRDefault="007D34F9"/>
    <w:p w14:paraId="102C3653" w14:textId="4C90D29B" w:rsidR="00EF0494" w:rsidRDefault="00FC4DDD">
      <w:r>
        <w:rPr>
          <w:noProof/>
        </w:rPr>
        <mc:AlternateContent>
          <mc:Choice Requires="wpg">
            <w:drawing>
              <wp:inline distT="0" distB="0" distL="0" distR="0" wp14:anchorId="4EF424C2" wp14:editId="779E4DA3">
                <wp:extent cx="5943600" cy="1327869"/>
                <wp:effectExtent l="0" t="0" r="19050" b="24765"/>
                <wp:docPr id="901279686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327869"/>
                          <a:chOff x="0" y="0"/>
                          <a:chExt cx="3567448" cy="884543"/>
                        </a:xfrm>
                      </wpg:grpSpPr>
                      <wps:wsp>
                        <wps:cNvPr id="2048798678" name="Rectangle 2048798678"/>
                        <wps:cNvSpPr/>
                        <wps:spPr>
                          <a:xfrm>
                            <a:off x="0" y="0"/>
                            <a:ext cx="3567448" cy="180054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solidFill>
                              <a:schemeClr val="tx1"/>
                            </a:solidFill>
                            <a:extLst>
                              <a:ext uri="{C807C97D-BFC1-408E-A445-0C87EB9F89A2}">
                                <ask:lineSketchStyleProps xmlns:ask="http://schemas.microsoft.com/office/drawing/2018/sketchyshapes">
                                  <ask:type>
                                    <ask:lineSketchNone/>
                                  </ask:type>
                                </ask:lineSketchStyleProps>
                              </a:ext>
                            </a:extLst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73DA135" w14:textId="1BC0F44A" w:rsidR="00FC4DDD" w:rsidRPr="00FC4DDD" w:rsidRDefault="00FC4DDD" w:rsidP="00FC4DDD">
                              <w:pPr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 w:rsidRPr="00FC4DDD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FFFFFF" w:themeColor="background1"/>
                                  <w:sz w:val="24"/>
                                  <w:szCs w:val="28"/>
                                </w:rPr>
                                <w:t xml:space="preserve">Example Prompt – </w:t>
                              </w:r>
                              <w:r w:rsidR="00E342B6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FFFFFF" w:themeColor="background1"/>
                                  <w:sz w:val="24"/>
                                  <w:szCs w:val="28"/>
                                </w:rPr>
                                <w:t xml:space="preserve">Good </w:t>
                              </w:r>
                              <w:r w:rsidRPr="00FC4DDD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FFFFFF" w:themeColor="background1"/>
                                  <w:sz w:val="24"/>
                                  <w:szCs w:val="28"/>
                                </w:rPr>
                                <w:t>Promp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7549210" name="Text Box 877549210"/>
                        <wps:cNvSpPr txBox="1"/>
                        <wps:spPr>
                          <a:xfrm>
                            <a:off x="0" y="252588"/>
                            <a:ext cx="3567448" cy="6319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chemeClr val="tx1"/>
                            </a:solidFill>
                            <a:extLst>
                              <a:ext uri="{C807C97D-BFC1-408E-A445-0C87EB9F89A2}">
                                <ask:lineSketchStyleProps xmlns:ask="http://schemas.microsoft.com/office/drawing/2018/sketchyshapes">
                                  <ask:type>
                                    <ask:lineSketchNone/>
                                  </ask:type>
                                </ask:lineSketchStyleProps>
                              </a:ext>
                            </a:extLst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531FDC" w14:textId="77777777" w:rsidR="007D34F9" w:rsidRPr="007D34F9" w:rsidRDefault="007D34F9" w:rsidP="007D34F9">
                              <w:r w:rsidRPr="007D34F9">
                                <w:t xml:space="preserve">I went to the market and bought 10 apples. I gave 2 apples to the neighbor and 2 to the repairman. I then went and bought 5 more apples and ate 1. How many apples remain? </w:t>
                              </w:r>
                            </w:p>
                            <w:p w14:paraId="27FA435F" w14:textId="77777777" w:rsidR="007D34F9" w:rsidRPr="007D34F9" w:rsidRDefault="007D34F9" w:rsidP="007D34F9">
                              <w:pPr>
                                <w:rPr>
                                  <w:b/>
                                  <w:bCs/>
                                </w:rPr>
                              </w:pPr>
                              <w:r w:rsidRPr="007D34F9">
                                <w:rPr>
                                  <w:b/>
                                  <w:bCs/>
                                </w:rPr>
                                <w:t>Let's think step by step.</w:t>
                              </w:r>
                            </w:p>
                            <w:p w14:paraId="687FEC18" w14:textId="445AA0CC" w:rsidR="00FC4DDD" w:rsidRPr="008C56AA" w:rsidRDefault="00FC4DDD" w:rsidP="00FC4DDD"/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EF424C2" id="_x0000_s1044" style="width:468pt;height:104.55pt;mso-position-horizontal-relative:char;mso-position-vertical-relative:line" coordsize="35674,88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">
                <v:rect id="Rectangle 2048798678" o:spid="_x0000_s1045" style="position:absolute;width:35674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" fillcolor="#156082 [3204]" strokecolor="black [3213]" strokeweight="1pt">
                  <v:textbox>
                    <w:txbxContent>
                      <w:p w14:paraId="473DA135" w14:textId="1BC0F44A" w:rsidR="00FC4DDD" w:rsidRPr="00FC4DDD" w:rsidRDefault="00FC4DDD" w:rsidP="00FC4DDD">
                        <w:pPr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FFFFFF" w:themeColor="background1"/>
                            <w:sz w:val="24"/>
                            <w:szCs w:val="28"/>
                          </w:rPr>
                        </w:pPr>
                        <w:r w:rsidRPr="00FC4DDD"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FFFFFF" w:themeColor="background1"/>
                            <w:sz w:val="24"/>
                            <w:szCs w:val="28"/>
                          </w:rPr>
                          <w:t xml:space="preserve">Example Prompt – </w:t>
                        </w:r>
                        <w:r w:rsidR="00E342B6"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FFFFFF" w:themeColor="background1"/>
                            <w:sz w:val="24"/>
                            <w:szCs w:val="28"/>
                          </w:rPr>
                          <w:t xml:space="preserve">Good </w:t>
                        </w:r>
                        <w:r w:rsidRPr="00FC4DDD"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FFFFFF" w:themeColor="background1"/>
                            <w:sz w:val="24"/>
                            <w:szCs w:val="28"/>
                          </w:rPr>
                          <w:t>Prompt</w:t>
                        </w:r>
                      </w:p>
                    </w:txbxContent>
                  </v:textbox>
                </v:rect>
                <v:shape id="Text Box 877549210" o:spid="_x0000_s1046" type="#_x0000_t202" style="position:absolute;top:2525;width:35674;height:6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" filled="f" strokecolor="black [3213]" strokeweight=".5pt">
                  <v:textbox inset=",7.2pt,,0">
                    <w:txbxContent>
                      <w:p w14:paraId="78531FDC" w14:textId="77777777" w:rsidR="007D34F9" w:rsidRPr="007D34F9" w:rsidRDefault="007D34F9" w:rsidP="007D34F9">
                        <w:r w:rsidRPr="007D34F9">
                          <w:t xml:space="preserve">I went to the market and bought 10 apples. I gave 2 apples to the neighbor and 2 to the repairman. I then went and bought 5 more apples and ate 1. How many apples remain? </w:t>
                        </w:r>
                      </w:p>
                      <w:p w14:paraId="27FA435F" w14:textId="77777777" w:rsidR="007D34F9" w:rsidRPr="007D34F9" w:rsidRDefault="007D34F9" w:rsidP="007D34F9">
                        <w:pPr>
                          <w:rPr>
                            <w:b/>
                            <w:bCs/>
                          </w:rPr>
                        </w:pPr>
                        <w:r w:rsidRPr="007D34F9">
                          <w:rPr>
                            <w:b/>
                            <w:bCs/>
                          </w:rPr>
                          <w:t>Let's think step by step.</w:t>
                        </w:r>
                      </w:p>
                      <w:p w14:paraId="687FEC18" w14:textId="445AA0CC" w:rsidR="00FC4DDD" w:rsidRPr="008C56AA" w:rsidRDefault="00FC4DDD" w:rsidP="00FC4DDD"/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7040B60" w14:textId="77777777" w:rsidR="00533E74" w:rsidRDefault="00533E74"/>
    <w:p w14:paraId="3DE55F55" w14:textId="23870CFB" w:rsidR="00533E74" w:rsidRDefault="00533E74">
      <w:r>
        <w:br w:type="page"/>
      </w:r>
    </w:p>
    <w:p w14:paraId="0F09CF81" w14:textId="38DED2CE" w:rsidR="00533E74" w:rsidRDefault="00C91243">
      <w:r>
        <w:rPr>
          <w:noProof/>
        </w:rPr>
        <w:lastRenderedPageBreak/>
        <mc:AlternateContent>
          <mc:Choice Requires="wpg">
            <w:drawing>
              <wp:inline distT="0" distB="0" distL="0" distR="0" wp14:anchorId="5749EF58" wp14:editId="085B885C">
                <wp:extent cx="5943600" cy="5903365"/>
                <wp:effectExtent l="0" t="0" r="19050" b="21590"/>
                <wp:docPr id="1160382889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5903365"/>
                          <a:chOff x="0" y="0"/>
                          <a:chExt cx="3567448" cy="3932700"/>
                        </a:xfrm>
                      </wpg:grpSpPr>
                      <wps:wsp>
                        <wps:cNvPr id="1735965913" name="Rectangle 1735965913"/>
                        <wps:cNvSpPr/>
                        <wps:spPr>
                          <a:xfrm>
                            <a:off x="0" y="0"/>
                            <a:ext cx="3567448" cy="180054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solidFill>
                              <a:schemeClr val="tx1"/>
                            </a:solidFill>
                            <a:extLst>
                              <a:ext uri="{C807C97D-BFC1-408E-A445-0C87EB9F89A2}">
                                <ask:lineSketchStyleProps xmlns:ask="http://schemas.microsoft.com/office/drawing/2018/sketchyshapes">
                                  <ask:type>
                                    <ask:lineSketchNone/>
                                  </ask:type>
                                </ask:lineSketchStyleProps>
                              </a:ext>
                            </a:extLst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06E6BB6" w14:textId="1E132D72" w:rsidR="00C91243" w:rsidRPr="00FC4DDD" w:rsidRDefault="00C91243" w:rsidP="00C91243">
                              <w:pPr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FFFFFF" w:themeColor="background1"/>
                                  <w:sz w:val="24"/>
                                  <w:szCs w:val="28"/>
                                </w:rPr>
                              </w:pPr>
                              <w:r w:rsidRPr="00FC4DDD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FFFFFF" w:themeColor="background1"/>
                                  <w:sz w:val="24"/>
                                  <w:szCs w:val="28"/>
                                </w:rPr>
                                <w:t xml:space="preserve">Example Prompt – 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FFFFFF" w:themeColor="background1"/>
                                  <w:sz w:val="24"/>
                                  <w:szCs w:val="28"/>
                                </w:rPr>
                                <w:t>Example Party Prompt with Chain-of-Thoug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7935250" name="Text Box 397935250"/>
                        <wps:cNvSpPr txBox="1"/>
                        <wps:spPr>
                          <a:xfrm>
                            <a:off x="0" y="252587"/>
                            <a:ext cx="3567448" cy="368011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chemeClr val="tx1"/>
                            </a:solidFill>
                            <a:extLst>
                              <a:ext uri="{C807C97D-BFC1-408E-A445-0C87EB9F89A2}">
                                <ask:lineSketchStyleProps xmlns:ask="http://schemas.microsoft.com/office/drawing/2018/sketchyshapes">
                                  <ask:type>
                                    <ask:lineSketchNone/>
                                  </ask:type>
                                </ask:lineSketchStyleProps>
                              </a:ext>
                            </a:extLst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5A6E25" w14:textId="77777777" w:rsidR="00C91243" w:rsidRPr="00C91243" w:rsidRDefault="00C91243" w:rsidP="00C91243">
                              <w:r w:rsidRPr="00C91243">
                                <w:rPr>
                                  <w:b/>
                                  <w:bCs/>
                                </w:rPr>
                                <w:t>Prompt 1-</w:t>
                              </w:r>
                            </w:p>
                            <w:p w14:paraId="7E405249" w14:textId="4F4BB295" w:rsidR="00C91243" w:rsidRPr="00C91243" w:rsidRDefault="00C91243" w:rsidP="00C91243">
                              <w:r>
                                <w:t xml:space="preserve">- </w:t>
                              </w:r>
                              <w:r w:rsidRPr="00C91243">
                                <w:t xml:space="preserve">Let's come up with 5 creative and fun party ideas at Elon University, NC. Ideas should be unique and never done before. </w:t>
                              </w:r>
                            </w:p>
                            <w:p w14:paraId="04A1BA5A" w14:textId="1CAF5204" w:rsidR="00C91243" w:rsidRPr="00C91243" w:rsidRDefault="00C91243" w:rsidP="00C91243">
                              <w:r>
                                <w:t xml:space="preserve">- </w:t>
                              </w:r>
                              <w:r w:rsidRPr="00C91243">
                                <w:t>Let’s take a deep breath and think step-by-step.</w:t>
                              </w:r>
                            </w:p>
                            <w:p w14:paraId="4B76BDAD" w14:textId="77777777" w:rsidR="00C91243" w:rsidRPr="00C91243" w:rsidRDefault="00C91243" w:rsidP="00C91243">
                              <w:r w:rsidRPr="00C91243">
                                <w:rPr>
                                  <w:b/>
                                  <w:bCs/>
                                </w:rPr>
                                <w:t>Prompt 2-</w:t>
                              </w:r>
                            </w:p>
                            <w:p w14:paraId="25576B6B" w14:textId="753E8404" w:rsidR="00C91243" w:rsidRPr="00C91243" w:rsidRDefault="00C91243" w:rsidP="00C91243">
                              <w:r w:rsidRPr="00C91243">
                                <w:t xml:space="preserve">-Based on the second idea, please write a short plan to present the </w:t>
                              </w:r>
                              <w:r w:rsidR="00C2034A" w:rsidRPr="00C91243">
                                <w:t>student’s</w:t>
                              </w:r>
                              <w:r w:rsidRPr="00C91243">
                                <w:t xml:space="preserve"> life Dean.</w:t>
                              </w:r>
                            </w:p>
                            <w:p w14:paraId="25C0ABFC" w14:textId="77777777" w:rsidR="00C91243" w:rsidRPr="00C91243" w:rsidRDefault="00C91243" w:rsidP="00C91243">
                              <w:r w:rsidRPr="00C91243">
                                <w:t>-Explain why this party would be very interesting for college students to the Dean.</w:t>
                              </w:r>
                            </w:p>
                            <w:p w14:paraId="6B929A4B" w14:textId="77777777" w:rsidR="00C91243" w:rsidRPr="00C91243" w:rsidRDefault="00C91243" w:rsidP="00C91243">
                              <w:r w:rsidRPr="00C91243">
                                <w:t>-Keep it simple and easy to read.</w:t>
                              </w:r>
                            </w:p>
                            <w:p w14:paraId="72360E7A" w14:textId="77777777" w:rsidR="00C91243" w:rsidRPr="00C91243" w:rsidRDefault="00C91243" w:rsidP="00C91243">
                              <w:r w:rsidRPr="00C91243">
                                <w:t>-Make it one page long.</w:t>
                              </w:r>
                            </w:p>
                            <w:p w14:paraId="1ED6596E" w14:textId="77777777" w:rsidR="00C91243" w:rsidRPr="00C91243" w:rsidRDefault="00C91243" w:rsidP="00C91243">
                              <w:r w:rsidRPr="00C91243">
                                <w:rPr>
                                  <w:b/>
                                  <w:bCs/>
                                </w:rPr>
                                <w:t>Prompt 3-</w:t>
                              </w:r>
                            </w:p>
                            <w:p w14:paraId="20319539" w14:textId="55AEE51B" w:rsidR="00C91243" w:rsidRPr="00C91243" w:rsidRDefault="00C91243" w:rsidP="00C91243">
                              <w:r>
                                <w:t xml:space="preserve">- </w:t>
                              </w:r>
                              <w:r w:rsidRPr="00C91243">
                                <w:t>Make the goals concrete and assign these goals to each of our group members. We have three people, Mike, Jenny, Hyung.</w:t>
                              </w:r>
                            </w:p>
                            <w:p w14:paraId="29367164" w14:textId="77777777" w:rsidR="00C91243" w:rsidRPr="00C91243" w:rsidRDefault="00C91243" w:rsidP="00C91243">
                              <w:r w:rsidRPr="00C91243">
                                <w:rPr>
                                  <w:b/>
                                  <w:bCs/>
                                </w:rPr>
                                <w:t>Prompt 4</w:t>
                              </w:r>
                            </w:p>
                            <w:p w14:paraId="28A8E052" w14:textId="77777777" w:rsidR="00C91243" w:rsidRPr="00C91243" w:rsidRDefault="00C91243" w:rsidP="00C91243">
                              <w:r w:rsidRPr="00C91243">
                                <w:t xml:space="preserve">- Based on the party information above, please generate our party advertisement hands-out. </w:t>
                              </w:r>
                            </w:p>
                            <w:p w14:paraId="71B27F34" w14:textId="77777777" w:rsidR="00C91243" w:rsidRPr="00C91243" w:rsidRDefault="00C91243" w:rsidP="00C91243">
                              <w:r w:rsidRPr="00C91243">
                                <w:t>- Keep the writing catchy and short, use some fun stuff.</w:t>
                              </w:r>
                            </w:p>
                            <w:p w14:paraId="67C6F0CA" w14:textId="77777777" w:rsidR="00C91243" w:rsidRPr="00C91243" w:rsidRDefault="00C91243" w:rsidP="00C91243">
                              <w:r w:rsidRPr="00C91243">
                                <w:t>- After the hands-outs, create four different images by using a diverse set of artistic styles. Images should be creative and funny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749EF58" id="_x0000_s1047" style="width:468pt;height:464.85pt;mso-position-horizontal-relative:char;mso-position-vertical-relative:line" coordsize="35674,393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">
                <v:rect id="Rectangle 1735965913" o:spid="_x0000_s1048" style="position:absolute;width:35674;height:1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" fillcolor="#156082 [3204]" strokecolor="black [3213]" strokeweight="1pt">
                  <v:textbox>
                    <w:txbxContent>
                      <w:p w14:paraId="206E6BB6" w14:textId="1E132D72" w:rsidR="00C91243" w:rsidRPr="00FC4DDD" w:rsidRDefault="00C91243" w:rsidP="00C91243">
                        <w:pPr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FFFFFF" w:themeColor="background1"/>
                            <w:sz w:val="24"/>
                            <w:szCs w:val="28"/>
                          </w:rPr>
                        </w:pPr>
                        <w:r w:rsidRPr="00FC4DDD"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FFFFFF" w:themeColor="background1"/>
                            <w:sz w:val="24"/>
                            <w:szCs w:val="28"/>
                          </w:rPr>
                          <w:t xml:space="preserve">Example Prompt – </w:t>
                        </w:r>
                        <w:r>
                          <w:rPr>
                            <w:rFonts w:asciiTheme="majorHAnsi" w:eastAsiaTheme="majorEastAsia" w:hAnsiTheme="majorHAnsi" w:cstheme="majorBidi"/>
                            <w:b/>
                            <w:bCs/>
                            <w:color w:val="FFFFFF" w:themeColor="background1"/>
                            <w:sz w:val="24"/>
                            <w:szCs w:val="28"/>
                          </w:rPr>
                          <w:t>Example Party Prompt with Chain-of-Though</w:t>
                        </w:r>
                      </w:p>
                    </w:txbxContent>
                  </v:textbox>
                </v:rect>
                <v:shape id="Text Box 397935250" o:spid="_x0000_s1049" type="#_x0000_t202" style="position:absolute;top:2525;width:35674;height:368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" filled="f" strokecolor="black [3213]" strokeweight=".5pt">
                  <v:textbox inset=",7.2pt,,0">
                    <w:txbxContent>
                      <w:p w14:paraId="4E5A6E25" w14:textId="77777777" w:rsidR="00C91243" w:rsidRPr="00C91243" w:rsidRDefault="00C91243" w:rsidP="00C91243">
                        <w:r w:rsidRPr="00C91243">
                          <w:rPr>
                            <w:b/>
                            <w:bCs/>
                          </w:rPr>
                          <w:t>Prompt 1-</w:t>
                        </w:r>
                      </w:p>
                      <w:p w14:paraId="7E405249" w14:textId="4F4BB295" w:rsidR="00C91243" w:rsidRPr="00C91243" w:rsidRDefault="00C91243" w:rsidP="00C91243">
                        <w:r>
                          <w:t xml:space="preserve">- </w:t>
                        </w:r>
                        <w:r w:rsidRPr="00C91243">
                          <w:t xml:space="preserve">Let's come up with 5 creative and fun party ideas at Elon University, NC. Ideas should be unique and never done before. </w:t>
                        </w:r>
                      </w:p>
                      <w:p w14:paraId="04A1BA5A" w14:textId="1CAF5204" w:rsidR="00C91243" w:rsidRPr="00C91243" w:rsidRDefault="00C91243" w:rsidP="00C91243">
                        <w:r>
                          <w:t xml:space="preserve">- </w:t>
                        </w:r>
                        <w:r w:rsidRPr="00C91243">
                          <w:t>Let’s take a deep breath and think step-by-step.</w:t>
                        </w:r>
                      </w:p>
                      <w:p w14:paraId="4B76BDAD" w14:textId="77777777" w:rsidR="00C91243" w:rsidRPr="00C91243" w:rsidRDefault="00C91243" w:rsidP="00C91243">
                        <w:r w:rsidRPr="00C91243">
                          <w:rPr>
                            <w:b/>
                            <w:bCs/>
                          </w:rPr>
                          <w:t>Prompt 2-</w:t>
                        </w:r>
                      </w:p>
                      <w:p w14:paraId="25576B6B" w14:textId="753E8404" w:rsidR="00C91243" w:rsidRPr="00C91243" w:rsidRDefault="00C91243" w:rsidP="00C91243">
                        <w:r w:rsidRPr="00C91243">
                          <w:t xml:space="preserve">-Based on the second idea, please write a short plan to present the </w:t>
                        </w:r>
                        <w:r w:rsidR="00C2034A" w:rsidRPr="00C91243">
                          <w:t>student’s</w:t>
                        </w:r>
                        <w:r w:rsidRPr="00C91243">
                          <w:t xml:space="preserve"> life Dean.</w:t>
                        </w:r>
                      </w:p>
                      <w:p w14:paraId="25C0ABFC" w14:textId="77777777" w:rsidR="00C91243" w:rsidRPr="00C91243" w:rsidRDefault="00C91243" w:rsidP="00C91243">
                        <w:r w:rsidRPr="00C91243">
                          <w:t>-Explain why this party would be very interesting for college students to the Dean.</w:t>
                        </w:r>
                      </w:p>
                      <w:p w14:paraId="6B929A4B" w14:textId="77777777" w:rsidR="00C91243" w:rsidRPr="00C91243" w:rsidRDefault="00C91243" w:rsidP="00C91243">
                        <w:r w:rsidRPr="00C91243">
                          <w:t>-Keep it simple and easy to read.</w:t>
                        </w:r>
                      </w:p>
                      <w:p w14:paraId="72360E7A" w14:textId="77777777" w:rsidR="00C91243" w:rsidRPr="00C91243" w:rsidRDefault="00C91243" w:rsidP="00C91243">
                        <w:r w:rsidRPr="00C91243">
                          <w:t>-Make it one page long.</w:t>
                        </w:r>
                      </w:p>
                      <w:p w14:paraId="1ED6596E" w14:textId="77777777" w:rsidR="00C91243" w:rsidRPr="00C91243" w:rsidRDefault="00C91243" w:rsidP="00C91243">
                        <w:r w:rsidRPr="00C91243">
                          <w:rPr>
                            <w:b/>
                            <w:bCs/>
                          </w:rPr>
                          <w:t>Prompt 3-</w:t>
                        </w:r>
                      </w:p>
                      <w:p w14:paraId="20319539" w14:textId="55AEE51B" w:rsidR="00C91243" w:rsidRPr="00C91243" w:rsidRDefault="00C91243" w:rsidP="00C91243">
                        <w:r>
                          <w:t xml:space="preserve">- </w:t>
                        </w:r>
                        <w:r w:rsidRPr="00C91243">
                          <w:t>Make the goals concrete and assign these goals to each of our group members. We have three people, Mike, Jenny, Hyung.</w:t>
                        </w:r>
                      </w:p>
                      <w:p w14:paraId="29367164" w14:textId="77777777" w:rsidR="00C91243" w:rsidRPr="00C91243" w:rsidRDefault="00C91243" w:rsidP="00C91243">
                        <w:r w:rsidRPr="00C91243">
                          <w:rPr>
                            <w:b/>
                            <w:bCs/>
                          </w:rPr>
                          <w:t>Prompt 4</w:t>
                        </w:r>
                      </w:p>
                      <w:p w14:paraId="28A8E052" w14:textId="77777777" w:rsidR="00C91243" w:rsidRPr="00C91243" w:rsidRDefault="00C91243" w:rsidP="00C91243">
                        <w:r w:rsidRPr="00C91243">
                          <w:t xml:space="preserve">- Based on the party information above, please generate our party advertisement hands-out. </w:t>
                        </w:r>
                      </w:p>
                      <w:p w14:paraId="71B27F34" w14:textId="77777777" w:rsidR="00C91243" w:rsidRPr="00C91243" w:rsidRDefault="00C91243" w:rsidP="00C91243">
                        <w:r w:rsidRPr="00C91243">
                          <w:t>- Keep the writing catchy and short, use some fun stuff.</w:t>
                        </w:r>
                      </w:p>
                      <w:p w14:paraId="67C6F0CA" w14:textId="77777777" w:rsidR="00C91243" w:rsidRPr="00C91243" w:rsidRDefault="00C91243" w:rsidP="00C91243">
                        <w:r w:rsidRPr="00C91243">
                          <w:t>- After the hands-outs, create four different images by using a diverse set of artistic styles. Images should be creative and funny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B80A4A7" w14:textId="77777777" w:rsidR="00C85916" w:rsidRDefault="00C85916"/>
    <w:p w14:paraId="6D106347" w14:textId="28BD8498" w:rsidR="00C85916" w:rsidRDefault="00C85916">
      <w:r>
        <w:br w:type="page"/>
      </w:r>
    </w:p>
    <w:p w14:paraId="068B2DFC" w14:textId="77777777" w:rsidR="00E42CDE" w:rsidRDefault="00E42CDE">
      <w:pPr>
        <w:pBdr>
          <w:bottom w:val="double" w:sz="6" w:space="1" w:color="auto"/>
        </w:pBdr>
      </w:pPr>
    </w:p>
    <w:p w14:paraId="4858820A" w14:textId="77777777" w:rsidR="00916004" w:rsidRDefault="00916004" w:rsidP="00E42CDE">
      <w:pPr>
        <w:jc w:val="center"/>
        <w:rPr>
          <w:b/>
          <w:bCs/>
        </w:rPr>
      </w:pPr>
    </w:p>
    <w:p w14:paraId="158799B0" w14:textId="09F648EE" w:rsidR="00E42CDE" w:rsidRPr="00916004" w:rsidRDefault="00916004" w:rsidP="00E42CDE">
      <w:pPr>
        <w:jc w:val="center"/>
        <w:rPr>
          <w:b/>
          <w:bCs/>
        </w:rPr>
      </w:pPr>
      <w:r w:rsidRPr="00916004">
        <w:rPr>
          <w:b/>
          <w:bCs/>
        </w:rPr>
        <w:t>Good and Bad Prompt Examples</w:t>
      </w:r>
    </w:p>
    <w:p w14:paraId="3663C933" w14:textId="77777777" w:rsidR="00916004" w:rsidRDefault="00916004" w:rsidP="00E42CDE">
      <w:pPr>
        <w:jc w:val="center"/>
        <w:rPr>
          <w:b/>
          <w:bCs/>
        </w:rPr>
      </w:pPr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808"/>
        <w:gridCol w:w="6552"/>
      </w:tblGrid>
      <w:tr w:rsidR="00E42CDE" w:rsidRPr="00E42CDE" w14:paraId="2F64AB5E" w14:textId="77777777" w:rsidTr="00AE4246">
        <w:trPr>
          <w:trHeight w:val="600"/>
        </w:trPr>
        <w:tc>
          <w:tcPr>
            <w:tcW w:w="1500" w:type="pct"/>
            <w:tcBorders>
              <w:top w:val="single" w:sz="18" w:space="0" w:color="000000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107" w:type="dxa"/>
              <w:left w:w="128" w:type="dxa"/>
              <w:bottom w:w="107" w:type="dxa"/>
              <w:right w:w="107" w:type="dxa"/>
            </w:tcMar>
            <w:vAlign w:val="center"/>
            <w:hideMark/>
          </w:tcPr>
          <w:p w14:paraId="46A39AA5" w14:textId="77777777" w:rsidR="00E42CDE" w:rsidRPr="00E42CDE" w:rsidRDefault="00E42CDE" w:rsidP="00E42CDE">
            <w:pPr>
              <w:jc w:val="center"/>
              <w:rPr>
                <w:b/>
                <w:bCs/>
              </w:rPr>
            </w:pPr>
            <w:r w:rsidRPr="00E42CDE">
              <w:rPr>
                <w:b/>
                <w:bCs/>
              </w:rPr>
              <w:t>Worse</w:t>
            </w:r>
          </w:p>
        </w:tc>
        <w:tc>
          <w:tcPr>
            <w:tcW w:w="3500" w:type="pct"/>
            <w:tcBorders>
              <w:top w:val="single" w:sz="18" w:space="0" w:color="000000"/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107" w:type="dxa"/>
              <w:left w:w="107" w:type="dxa"/>
              <w:bottom w:w="107" w:type="dxa"/>
              <w:right w:w="128" w:type="dxa"/>
            </w:tcMar>
            <w:vAlign w:val="center"/>
            <w:hideMark/>
          </w:tcPr>
          <w:p w14:paraId="0D707C7E" w14:textId="77777777" w:rsidR="00E42CDE" w:rsidRPr="00E42CDE" w:rsidRDefault="00E42CDE" w:rsidP="00E42CDE">
            <w:pPr>
              <w:jc w:val="center"/>
              <w:rPr>
                <w:b/>
                <w:bCs/>
              </w:rPr>
            </w:pPr>
            <w:r w:rsidRPr="00E42CDE">
              <w:rPr>
                <w:b/>
                <w:bCs/>
              </w:rPr>
              <w:t>Better</w:t>
            </w:r>
          </w:p>
        </w:tc>
      </w:tr>
      <w:tr w:rsidR="00E42CDE" w:rsidRPr="00E42CDE" w14:paraId="061CAD3A" w14:textId="77777777" w:rsidTr="000E623C">
        <w:trPr>
          <w:trHeight w:val="1756"/>
        </w:trPr>
        <w:tc>
          <w:tcPr>
            <w:tcW w:w="150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107" w:type="dxa"/>
              <w:left w:w="128" w:type="dxa"/>
              <w:bottom w:w="107" w:type="dxa"/>
              <w:right w:w="107" w:type="dxa"/>
            </w:tcMar>
            <w:hideMark/>
          </w:tcPr>
          <w:p w14:paraId="440EF477" w14:textId="77777777" w:rsidR="00E42CDE" w:rsidRPr="00E42CDE" w:rsidRDefault="00E42CDE" w:rsidP="000E623C">
            <w:pPr>
              <w:rPr>
                <w:sz w:val="20"/>
                <w:szCs w:val="20"/>
              </w:rPr>
            </w:pPr>
            <w:r w:rsidRPr="00E42CDE">
              <w:rPr>
                <w:sz w:val="20"/>
                <w:szCs w:val="20"/>
              </w:rPr>
              <w:t>How do I add numbers in Excel?</w:t>
            </w:r>
          </w:p>
        </w:tc>
        <w:tc>
          <w:tcPr>
            <w:tcW w:w="350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/>
            <w:tcMar>
              <w:top w:w="107" w:type="dxa"/>
              <w:left w:w="107" w:type="dxa"/>
              <w:bottom w:w="107" w:type="dxa"/>
              <w:right w:w="128" w:type="dxa"/>
            </w:tcMar>
            <w:hideMark/>
          </w:tcPr>
          <w:p w14:paraId="0CC53F5E" w14:textId="77777777" w:rsidR="00E42CDE" w:rsidRPr="00E42CDE" w:rsidRDefault="00E42CDE" w:rsidP="000E623C">
            <w:pPr>
              <w:rPr>
                <w:sz w:val="20"/>
                <w:szCs w:val="20"/>
              </w:rPr>
            </w:pPr>
            <w:r w:rsidRPr="00E42CDE">
              <w:rPr>
                <w:sz w:val="20"/>
                <w:szCs w:val="20"/>
              </w:rPr>
              <w:t>How do I add up a row of dollar amounts in Excel? I want to do this automatically for a whole sheet of rows with all the totals ending up on the right in a column called "Total".</w:t>
            </w:r>
          </w:p>
        </w:tc>
      </w:tr>
      <w:tr w:rsidR="00E42CDE" w:rsidRPr="00E42CDE" w14:paraId="3DDC1C59" w14:textId="77777777" w:rsidTr="000E623C">
        <w:trPr>
          <w:trHeight w:val="985"/>
        </w:trPr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tcMar>
              <w:top w:w="107" w:type="dxa"/>
              <w:left w:w="128" w:type="dxa"/>
              <w:bottom w:w="107" w:type="dxa"/>
              <w:right w:w="107" w:type="dxa"/>
            </w:tcMar>
            <w:hideMark/>
          </w:tcPr>
          <w:p w14:paraId="152E46C4" w14:textId="77777777" w:rsidR="00E42CDE" w:rsidRPr="00E42CDE" w:rsidRDefault="00E42CDE" w:rsidP="000E623C">
            <w:pPr>
              <w:rPr>
                <w:sz w:val="20"/>
                <w:szCs w:val="20"/>
              </w:rPr>
            </w:pPr>
            <w:r w:rsidRPr="00E42CDE">
              <w:rPr>
                <w:sz w:val="20"/>
                <w:szCs w:val="20"/>
              </w:rPr>
              <w:t>Who’s president?</w:t>
            </w:r>
          </w:p>
        </w:tc>
        <w:tc>
          <w:tcPr>
            <w:tcW w:w="3500" w:type="pct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tcMar>
              <w:top w:w="107" w:type="dxa"/>
              <w:left w:w="107" w:type="dxa"/>
              <w:bottom w:w="107" w:type="dxa"/>
              <w:right w:w="128" w:type="dxa"/>
            </w:tcMar>
            <w:hideMark/>
          </w:tcPr>
          <w:p w14:paraId="2B5D85A0" w14:textId="77777777" w:rsidR="00E42CDE" w:rsidRPr="00E42CDE" w:rsidRDefault="00E42CDE" w:rsidP="000E623C">
            <w:pPr>
              <w:rPr>
                <w:sz w:val="20"/>
                <w:szCs w:val="20"/>
              </w:rPr>
            </w:pPr>
            <w:r w:rsidRPr="00E42CDE">
              <w:rPr>
                <w:sz w:val="20"/>
                <w:szCs w:val="20"/>
              </w:rPr>
              <w:t>Who was the president of Mexico in 2021, and how frequently are elections held?</w:t>
            </w:r>
          </w:p>
        </w:tc>
      </w:tr>
      <w:tr w:rsidR="00E42CDE" w:rsidRPr="00E42CDE" w14:paraId="18A7E51C" w14:textId="77777777" w:rsidTr="00AD218C">
        <w:trPr>
          <w:trHeight w:val="928"/>
        </w:trPr>
        <w:tc>
          <w:tcPr>
            <w:tcW w:w="1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7" w:type="dxa"/>
              <w:left w:w="128" w:type="dxa"/>
              <w:bottom w:w="107" w:type="dxa"/>
              <w:right w:w="107" w:type="dxa"/>
            </w:tcMar>
            <w:hideMark/>
          </w:tcPr>
          <w:p w14:paraId="40385846" w14:textId="77777777" w:rsidR="00E42CDE" w:rsidRPr="00E42CDE" w:rsidRDefault="00E42CDE" w:rsidP="000E623C">
            <w:pPr>
              <w:rPr>
                <w:sz w:val="20"/>
                <w:szCs w:val="20"/>
              </w:rPr>
            </w:pPr>
            <w:r w:rsidRPr="00E42CDE">
              <w:rPr>
                <w:sz w:val="20"/>
                <w:szCs w:val="20"/>
              </w:rPr>
              <w:t>Write code to calculate the Fibonacci sequence.</w:t>
            </w:r>
          </w:p>
        </w:tc>
        <w:tc>
          <w:tcPr>
            <w:tcW w:w="35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7" w:type="dxa"/>
              <w:left w:w="107" w:type="dxa"/>
              <w:bottom w:w="107" w:type="dxa"/>
              <w:right w:w="128" w:type="dxa"/>
            </w:tcMar>
            <w:hideMark/>
          </w:tcPr>
          <w:p w14:paraId="4C9F5C61" w14:textId="77777777" w:rsidR="00E42CDE" w:rsidRPr="00E42CDE" w:rsidRDefault="00E42CDE" w:rsidP="000E623C">
            <w:pPr>
              <w:rPr>
                <w:sz w:val="20"/>
                <w:szCs w:val="20"/>
              </w:rPr>
            </w:pPr>
            <w:r w:rsidRPr="00E42CDE">
              <w:rPr>
                <w:sz w:val="20"/>
                <w:szCs w:val="20"/>
              </w:rPr>
              <w:t>Write a TypeScript function to efficiently calculate the Fibonacci sequence. Comment the code liberally to explain what each piece does and why it's written that way.</w:t>
            </w:r>
          </w:p>
        </w:tc>
      </w:tr>
      <w:tr w:rsidR="00E42CDE" w:rsidRPr="00E42CDE" w14:paraId="525C02AE" w14:textId="77777777" w:rsidTr="000E623C">
        <w:trPr>
          <w:trHeight w:val="1756"/>
        </w:trPr>
        <w:tc>
          <w:tcPr>
            <w:tcW w:w="1500" w:type="pct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F2F2F2" w:themeFill="background1" w:themeFillShade="F2"/>
            <w:tcMar>
              <w:top w:w="107" w:type="dxa"/>
              <w:left w:w="128" w:type="dxa"/>
              <w:bottom w:w="107" w:type="dxa"/>
              <w:right w:w="107" w:type="dxa"/>
            </w:tcMar>
            <w:hideMark/>
          </w:tcPr>
          <w:p w14:paraId="7C0D1DEA" w14:textId="77777777" w:rsidR="00E42CDE" w:rsidRPr="00E42CDE" w:rsidRDefault="00E42CDE" w:rsidP="000E623C">
            <w:pPr>
              <w:rPr>
                <w:sz w:val="20"/>
                <w:szCs w:val="20"/>
              </w:rPr>
            </w:pPr>
            <w:r w:rsidRPr="00E42CDE">
              <w:rPr>
                <w:sz w:val="20"/>
                <w:szCs w:val="20"/>
              </w:rPr>
              <w:t>Summarize the meeting notes.</w:t>
            </w:r>
          </w:p>
        </w:tc>
        <w:tc>
          <w:tcPr>
            <w:tcW w:w="3500" w:type="pct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F2F2F2" w:themeFill="background1" w:themeFillShade="F2"/>
            <w:tcMar>
              <w:top w:w="107" w:type="dxa"/>
              <w:left w:w="107" w:type="dxa"/>
              <w:bottom w:w="107" w:type="dxa"/>
              <w:right w:w="128" w:type="dxa"/>
            </w:tcMar>
            <w:hideMark/>
          </w:tcPr>
          <w:p w14:paraId="1E41836F" w14:textId="77777777" w:rsidR="00E42CDE" w:rsidRPr="00E42CDE" w:rsidRDefault="00E42CDE" w:rsidP="000E623C">
            <w:pPr>
              <w:rPr>
                <w:sz w:val="20"/>
                <w:szCs w:val="20"/>
              </w:rPr>
            </w:pPr>
            <w:r w:rsidRPr="00E42CDE">
              <w:rPr>
                <w:sz w:val="20"/>
                <w:szCs w:val="20"/>
              </w:rPr>
              <w:t>Summarize the meeting notes in a single paragraph. Then write a markdown list of the speakers and each of their key points. Finally, list the next steps or action items suggested by the speakers, if any.</w:t>
            </w:r>
          </w:p>
        </w:tc>
      </w:tr>
    </w:tbl>
    <w:p w14:paraId="2B391C8E" w14:textId="77777777" w:rsidR="00E42CDE" w:rsidRPr="00E42CDE" w:rsidRDefault="00E42CDE" w:rsidP="00E42CDE">
      <w:pPr>
        <w:rPr>
          <w:b/>
          <w:bCs/>
        </w:rPr>
      </w:pPr>
    </w:p>
    <w:p w14:paraId="183F9D9F" w14:textId="48DCE188" w:rsidR="00DF6051" w:rsidRDefault="00DF6051">
      <w:r>
        <w:br w:type="page"/>
      </w:r>
    </w:p>
    <w:p w14:paraId="546836A6" w14:textId="311FB6AE" w:rsidR="000237AA" w:rsidRDefault="000237AA" w:rsidP="000237AA">
      <w:pPr>
        <w:pBdr>
          <w:bottom w:val="double" w:sz="6" w:space="1" w:color="auto"/>
        </w:pBdr>
        <w:jc w:val="center"/>
        <w:rPr>
          <w:b/>
          <w:bCs/>
        </w:rPr>
      </w:pPr>
      <w:r w:rsidRPr="000237AA">
        <w:rPr>
          <w:b/>
          <w:bCs/>
        </w:rPr>
        <w:lastRenderedPageBreak/>
        <w:t xml:space="preserve">Application of Prompt </w:t>
      </w:r>
      <w:r w:rsidR="00AC31FF">
        <w:rPr>
          <w:b/>
          <w:bCs/>
        </w:rPr>
        <w:t xml:space="preserve">Engineering </w:t>
      </w:r>
      <w:r w:rsidRPr="000237AA">
        <w:rPr>
          <w:b/>
          <w:bCs/>
        </w:rPr>
        <w:t xml:space="preserve">to Generate a </w:t>
      </w:r>
      <w:r>
        <w:rPr>
          <w:b/>
          <w:bCs/>
        </w:rPr>
        <w:t>Web App</w:t>
      </w:r>
    </w:p>
    <w:p w14:paraId="3937E889" w14:textId="77777777" w:rsidR="00E10C0E" w:rsidRDefault="00E10C0E" w:rsidP="00F566F0">
      <w:pPr>
        <w:pBdr>
          <w:bottom w:val="double" w:sz="6" w:space="1" w:color="auto"/>
        </w:pBdr>
        <w:rPr>
          <w:b/>
          <w:bCs/>
        </w:rPr>
      </w:pPr>
    </w:p>
    <w:p w14:paraId="7C0EE9FA" w14:textId="77777777" w:rsidR="00F566F0" w:rsidRDefault="00F566F0" w:rsidP="00F566F0">
      <w:pPr>
        <w:pBdr>
          <w:bottom w:val="double" w:sz="6" w:space="1" w:color="auto"/>
        </w:pBdr>
        <w:rPr>
          <w:b/>
          <w:bCs/>
        </w:rPr>
      </w:pPr>
      <w:r>
        <w:rPr>
          <w:b/>
          <w:bCs/>
        </w:rPr>
        <w:t xml:space="preserve">TEMP API: </w:t>
      </w:r>
    </w:p>
    <w:p w14:paraId="1470B82D" w14:textId="77777777" w:rsidR="00F566F0" w:rsidRDefault="00F566F0" w:rsidP="00F566F0">
      <w:pPr>
        <w:pBdr>
          <w:bottom w:val="double" w:sz="6" w:space="1" w:color="auto"/>
        </w:pBdr>
        <w:rPr>
          <w:b/>
          <w:bCs/>
        </w:rPr>
      </w:pPr>
    </w:p>
    <w:p w14:paraId="7128D962" w14:textId="7BE8829D" w:rsidR="003C344B" w:rsidRDefault="003C344B" w:rsidP="000237AA">
      <w:pPr>
        <w:rPr>
          <w:b/>
          <w:bCs/>
        </w:rPr>
      </w:pPr>
      <w:r>
        <w:rPr>
          <w:b/>
          <w:bCs/>
        </w:rPr>
        <w:t>PROMPT 1:</w:t>
      </w:r>
    </w:p>
    <w:p w14:paraId="2C1B29E9" w14:textId="51CBFADE" w:rsidR="003C344B" w:rsidRPr="003C344B" w:rsidRDefault="002A6A83" w:rsidP="003C344B">
      <w:r>
        <w:t xml:space="preserve">- </w:t>
      </w:r>
      <w:r w:rsidR="003C344B" w:rsidRPr="003C344B">
        <w:t xml:space="preserve">Let's create a simple webpage that will generate </w:t>
      </w:r>
      <w:r w:rsidR="003C344B" w:rsidRPr="003C344B">
        <w:rPr>
          <w:b/>
          <w:bCs/>
        </w:rPr>
        <w:t>meal ideas</w:t>
      </w:r>
      <w:r w:rsidR="003C344B" w:rsidRPr="003C344B">
        <w:t xml:space="preserve"> for the items that I have in my home. </w:t>
      </w:r>
    </w:p>
    <w:p w14:paraId="2923999A" w14:textId="314BFC8C" w:rsidR="003C344B" w:rsidRPr="003C344B" w:rsidRDefault="002A6A83" w:rsidP="003C344B">
      <w:r>
        <w:t xml:space="preserve">- </w:t>
      </w:r>
      <w:r w:rsidR="003C344B" w:rsidRPr="003C344B">
        <w:t xml:space="preserve">To create the meal ideas, we will use OpenAI's </w:t>
      </w:r>
      <w:proofErr w:type="spellStart"/>
      <w:r w:rsidR="003C344B" w:rsidRPr="003C344B">
        <w:t>chatCompletion</w:t>
      </w:r>
      <w:proofErr w:type="spellEnd"/>
      <w:r w:rsidR="003C344B" w:rsidRPr="003C344B">
        <w:t xml:space="preserve"> API. </w:t>
      </w:r>
    </w:p>
    <w:p w14:paraId="55C86723" w14:textId="2D82C95D" w:rsidR="003C344B" w:rsidRDefault="002A6A83" w:rsidP="003C344B">
      <w:pPr>
        <w:pBdr>
          <w:bottom w:val="double" w:sz="6" w:space="1" w:color="auto"/>
        </w:pBdr>
      </w:pPr>
      <w:r>
        <w:t xml:space="preserve">- </w:t>
      </w:r>
      <w:r w:rsidR="003C344B" w:rsidRPr="003C344B">
        <w:t>Please first write all specs in the bullet point format and wait for my next instruction.</w:t>
      </w:r>
    </w:p>
    <w:p w14:paraId="7E74E90B" w14:textId="77777777" w:rsidR="00756D85" w:rsidRDefault="00756D85" w:rsidP="003C344B">
      <w:pPr>
        <w:pBdr>
          <w:bottom w:val="double" w:sz="6" w:space="1" w:color="auto"/>
        </w:pBdr>
      </w:pPr>
    </w:p>
    <w:p w14:paraId="0618560E" w14:textId="77777777" w:rsidR="00E10C0E" w:rsidRPr="003C344B" w:rsidRDefault="00E10C0E" w:rsidP="003C344B">
      <w:pPr>
        <w:pBdr>
          <w:bottom w:val="double" w:sz="6" w:space="1" w:color="auto"/>
        </w:pBdr>
      </w:pPr>
    </w:p>
    <w:p w14:paraId="6FBE9B78" w14:textId="5586EE3D" w:rsidR="00E10C0E" w:rsidRDefault="00E10C0E" w:rsidP="000237AA">
      <w:pPr>
        <w:rPr>
          <w:b/>
          <w:bCs/>
        </w:rPr>
      </w:pPr>
      <w:r>
        <w:rPr>
          <w:b/>
          <w:bCs/>
        </w:rPr>
        <w:t>PROMPT 2:</w:t>
      </w:r>
    </w:p>
    <w:p w14:paraId="718892F4" w14:textId="77777777" w:rsidR="00E10C0E" w:rsidRDefault="00E10C0E" w:rsidP="000237AA">
      <w:pPr>
        <w:rPr>
          <w:b/>
          <w:bCs/>
        </w:rPr>
      </w:pPr>
    </w:p>
    <w:p w14:paraId="3664B4AF" w14:textId="77777777" w:rsidR="00E10C0E" w:rsidRPr="00E10C0E" w:rsidRDefault="00E10C0E" w:rsidP="00E10C0E">
      <w:r w:rsidRPr="00E10C0E">
        <w:t>By using the above specs, please follow the following instructions.</w:t>
      </w:r>
    </w:p>
    <w:p w14:paraId="3B823A03" w14:textId="77777777" w:rsidR="00E10C0E" w:rsidRDefault="00E10C0E" w:rsidP="00E10C0E"/>
    <w:p w14:paraId="7C50B4A8" w14:textId="77777777" w:rsidR="00E10C0E" w:rsidRDefault="00E10C0E" w:rsidP="00E10C0E">
      <w:r w:rsidRPr="00E10C0E">
        <w:t xml:space="preserve">The user will input from the user input </w:t>
      </w:r>
      <w:r>
        <w:t xml:space="preserve">text </w:t>
      </w:r>
      <w:r w:rsidRPr="00E10C0E">
        <w:t>area, and we will feed the data from this input</w:t>
      </w:r>
      <w:r>
        <w:t xml:space="preserve"> to the API</w:t>
      </w:r>
      <w:r w:rsidRPr="00E10C0E">
        <w:t>. After input</w:t>
      </w:r>
      <w:r>
        <w:t>s</w:t>
      </w:r>
      <w:r w:rsidRPr="00E10C0E">
        <w:t xml:space="preserve">, it will return API from OPEN AI. </w:t>
      </w:r>
    </w:p>
    <w:p w14:paraId="1EF4BBC5" w14:textId="77777777" w:rsidR="00E10C0E" w:rsidRDefault="00E10C0E" w:rsidP="00E10C0E">
      <w:r w:rsidRPr="00E10C0E">
        <w:t xml:space="preserve">Make sure that you show the return text with a line break, and when the user submits a request, they can see a waiting indicator. </w:t>
      </w:r>
    </w:p>
    <w:p w14:paraId="50746E45" w14:textId="79317984" w:rsidR="00E10C0E" w:rsidRPr="00E10C0E" w:rsidRDefault="00E10C0E" w:rsidP="00E10C0E">
      <w:r>
        <w:t>For waiting indicator, d</w:t>
      </w:r>
      <w:r w:rsidRPr="00E10C0E">
        <w:t>o not use GIF.</w:t>
      </w:r>
      <w:r>
        <w:t xml:space="preserve"> Use only JavaScript.</w:t>
      </w:r>
    </w:p>
    <w:p w14:paraId="1DB73EF6" w14:textId="10BDF602" w:rsidR="00E10C0E" w:rsidRDefault="00E10C0E" w:rsidP="00E10C0E">
      <w:r>
        <w:t xml:space="preserve">Finally, </w:t>
      </w:r>
      <w:r w:rsidRPr="00E10C0E">
        <w:t xml:space="preserve">write the JavaScript code. To write the code, please use the example API from </w:t>
      </w:r>
      <w:r>
        <w:t>OpenAI below</w:t>
      </w:r>
      <w:r w:rsidRPr="00E10C0E">
        <w:t>. I will add an API key</w:t>
      </w:r>
      <w:r>
        <w:t xml:space="preserve"> later</w:t>
      </w:r>
      <w:r w:rsidRPr="00E10C0E">
        <w:t>. This is a secure</w:t>
      </w:r>
      <w:r>
        <w:t>-</w:t>
      </w:r>
      <w:r w:rsidRPr="00E10C0E">
        <w:t>prototype</w:t>
      </w:r>
      <w:r>
        <w:t xml:space="preserve">, not </w:t>
      </w:r>
      <w:proofErr w:type="spellStart"/>
      <w:r>
        <w:t>publically</w:t>
      </w:r>
      <w:proofErr w:type="spellEnd"/>
      <w:r>
        <w:t xml:space="preserve"> availble. Do not use node.js</w:t>
      </w:r>
      <w:r w:rsidR="00BA1549">
        <w:t>.</w:t>
      </w:r>
    </w:p>
    <w:p w14:paraId="19F71A71" w14:textId="578FCB91" w:rsidR="00E10C0E" w:rsidRPr="00E10C0E" w:rsidRDefault="00BA1549" w:rsidP="00E10C0E">
      <w:pPr>
        <w:rPr>
          <w:b/>
          <w:bCs/>
        </w:rPr>
      </w:pPr>
      <w:r>
        <w:rPr>
          <w:b/>
          <w:bCs/>
        </w:rPr>
        <w:t xml:space="preserve">### </w:t>
      </w:r>
      <w:r w:rsidR="00E10C0E" w:rsidRPr="00E10C0E">
        <w:rPr>
          <w:b/>
          <w:bCs/>
        </w:rPr>
        <w:t xml:space="preserve">Example API Call </w:t>
      </w:r>
      <w:r w:rsidRPr="00E10C0E">
        <w:rPr>
          <w:b/>
          <w:bCs/>
        </w:rPr>
        <w:t>and</w:t>
      </w:r>
      <w:r w:rsidR="00E10C0E" w:rsidRPr="00E10C0E">
        <w:rPr>
          <w:b/>
          <w:bCs/>
        </w:rPr>
        <w:t xml:space="preserve"> Response</w:t>
      </w:r>
      <w:r>
        <w:rPr>
          <w:b/>
          <w:bCs/>
        </w:rPr>
        <w:t xml:space="preserve"> ###</w:t>
      </w:r>
    </w:p>
    <w:p w14:paraId="37BE27EF" w14:textId="77777777" w:rsidR="00E10C0E" w:rsidRPr="00E10C0E" w:rsidRDefault="00E10C0E" w:rsidP="00BA1549">
      <w:pPr>
        <w:spacing w:after="0"/>
      </w:pPr>
      <w:r w:rsidRPr="00E10C0E">
        <w:t>curl https://api.openai.com/v1/chat/completions \</w:t>
      </w:r>
    </w:p>
    <w:p w14:paraId="150ECF39" w14:textId="77777777" w:rsidR="00E10C0E" w:rsidRPr="00E10C0E" w:rsidRDefault="00E10C0E" w:rsidP="00BA1549">
      <w:pPr>
        <w:spacing w:after="0"/>
      </w:pPr>
      <w:r w:rsidRPr="00E10C0E">
        <w:t xml:space="preserve">  -H "Content-Type: application/</w:t>
      </w:r>
      <w:proofErr w:type="spellStart"/>
      <w:r w:rsidRPr="00E10C0E">
        <w:t>json</w:t>
      </w:r>
      <w:proofErr w:type="spellEnd"/>
      <w:r w:rsidRPr="00E10C0E">
        <w:t>" \</w:t>
      </w:r>
    </w:p>
    <w:p w14:paraId="7430778C" w14:textId="77777777" w:rsidR="00E10C0E" w:rsidRPr="00E10C0E" w:rsidRDefault="00E10C0E" w:rsidP="00BA1549">
      <w:pPr>
        <w:spacing w:after="0"/>
      </w:pPr>
      <w:r w:rsidRPr="00E10C0E">
        <w:t xml:space="preserve">  -H "Authorization: Bearer $OPENAI_API_KEY" \</w:t>
      </w:r>
    </w:p>
    <w:p w14:paraId="02673EC2" w14:textId="77777777" w:rsidR="00E10C0E" w:rsidRPr="00E10C0E" w:rsidRDefault="00E10C0E" w:rsidP="00BA1549">
      <w:pPr>
        <w:spacing w:after="0"/>
      </w:pPr>
      <w:r w:rsidRPr="00E10C0E">
        <w:t xml:space="preserve">  -d '{</w:t>
      </w:r>
    </w:p>
    <w:p w14:paraId="4DDF468F" w14:textId="77777777" w:rsidR="00E10C0E" w:rsidRPr="00E10C0E" w:rsidRDefault="00E10C0E" w:rsidP="00BA1549">
      <w:pPr>
        <w:spacing w:after="0"/>
      </w:pPr>
      <w:r w:rsidRPr="00E10C0E">
        <w:t xml:space="preserve">    "model": "gpt-3.5-turbo-16k",</w:t>
      </w:r>
    </w:p>
    <w:p w14:paraId="09A2AAA1" w14:textId="77777777" w:rsidR="00E10C0E" w:rsidRPr="00E10C0E" w:rsidRDefault="00E10C0E" w:rsidP="00BA1549">
      <w:pPr>
        <w:spacing w:after="0"/>
      </w:pPr>
      <w:r w:rsidRPr="00E10C0E">
        <w:t xml:space="preserve">    "messages": [</w:t>
      </w:r>
    </w:p>
    <w:p w14:paraId="4078A254" w14:textId="77777777" w:rsidR="00E10C0E" w:rsidRPr="00E10C0E" w:rsidRDefault="00E10C0E" w:rsidP="00BA1549">
      <w:pPr>
        <w:spacing w:after="0"/>
      </w:pPr>
      <w:r w:rsidRPr="00E10C0E">
        <w:t xml:space="preserve">      {</w:t>
      </w:r>
    </w:p>
    <w:p w14:paraId="6EF84110" w14:textId="77777777" w:rsidR="00E10C0E" w:rsidRPr="00E10C0E" w:rsidRDefault="00E10C0E" w:rsidP="00BA1549">
      <w:pPr>
        <w:spacing w:after="0"/>
      </w:pPr>
      <w:r w:rsidRPr="00E10C0E">
        <w:t xml:space="preserve">        "role": "system",</w:t>
      </w:r>
    </w:p>
    <w:p w14:paraId="44E4E6C4" w14:textId="77777777" w:rsidR="00E10C0E" w:rsidRPr="00E10C0E" w:rsidRDefault="00E10C0E" w:rsidP="00BA1549">
      <w:pPr>
        <w:spacing w:after="0"/>
      </w:pPr>
      <w:r w:rsidRPr="00E10C0E">
        <w:t xml:space="preserve">        "content": "You are a helpful assistant."</w:t>
      </w:r>
    </w:p>
    <w:p w14:paraId="1C75D308" w14:textId="77777777" w:rsidR="00E10C0E" w:rsidRPr="00E10C0E" w:rsidRDefault="00E10C0E" w:rsidP="00BA1549">
      <w:pPr>
        <w:spacing w:after="0"/>
      </w:pPr>
      <w:r w:rsidRPr="00E10C0E">
        <w:t xml:space="preserve">      },</w:t>
      </w:r>
    </w:p>
    <w:p w14:paraId="6F2DADF9" w14:textId="77777777" w:rsidR="00E10C0E" w:rsidRPr="00E10C0E" w:rsidRDefault="00E10C0E" w:rsidP="00BA1549">
      <w:pPr>
        <w:spacing w:after="0"/>
      </w:pPr>
      <w:r w:rsidRPr="00E10C0E">
        <w:lastRenderedPageBreak/>
        <w:t xml:space="preserve">      {</w:t>
      </w:r>
    </w:p>
    <w:p w14:paraId="46782204" w14:textId="77777777" w:rsidR="00E10C0E" w:rsidRPr="00E10C0E" w:rsidRDefault="00E10C0E" w:rsidP="00BA1549">
      <w:pPr>
        <w:spacing w:after="0"/>
      </w:pPr>
      <w:r w:rsidRPr="00E10C0E">
        <w:t xml:space="preserve">        "role": "user",</w:t>
      </w:r>
    </w:p>
    <w:p w14:paraId="09BDD756" w14:textId="77777777" w:rsidR="00E10C0E" w:rsidRPr="00E10C0E" w:rsidRDefault="00E10C0E" w:rsidP="00BA1549">
      <w:pPr>
        <w:spacing w:after="0"/>
      </w:pPr>
      <w:r w:rsidRPr="00E10C0E">
        <w:t xml:space="preserve">        "content": "Hello!"</w:t>
      </w:r>
    </w:p>
    <w:p w14:paraId="52FAB696" w14:textId="77777777" w:rsidR="00E10C0E" w:rsidRPr="00E10C0E" w:rsidRDefault="00E10C0E" w:rsidP="00BA1549">
      <w:pPr>
        <w:spacing w:after="0"/>
      </w:pPr>
      <w:r w:rsidRPr="00E10C0E">
        <w:t xml:space="preserve">      }</w:t>
      </w:r>
    </w:p>
    <w:p w14:paraId="773B891B" w14:textId="77777777" w:rsidR="00E10C0E" w:rsidRPr="00E10C0E" w:rsidRDefault="00E10C0E" w:rsidP="00BA1549">
      <w:pPr>
        <w:spacing w:after="0"/>
      </w:pPr>
      <w:r w:rsidRPr="00E10C0E">
        <w:t xml:space="preserve">    ]</w:t>
      </w:r>
    </w:p>
    <w:p w14:paraId="4207D13C" w14:textId="77777777" w:rsidR="00E10C0E" w:rsidRPr="00E10C0E" w:rsidRDefault="00E10C0E" w:rsidP="00BA1549">
      <w:pPr>
        <w:spacing w:after="0"/>
      </w:pPr>
      <w:r w:rsidRPr="00E10C0E">
        <w:t xml:space="preserve">  }'</w:t>
      </w:r>
    </w:p>
    <w:p w14:paraId="40F2D186" w14:textId="77777777" w:rsidR="00E10C0E" w:rsidRPr="00E10C0E" w:rsidRDefault="00E10C0E" w:rsidP="00BA1549">
      <w:pPr>
        <w:spacing w:after="0"/>
      </w:pPr>
      <w:r w:rsidRPr="00E10C0E">
        <w:t>RESPONSE</w:t>
      </w:r>
    </w:p>
    <w:p w14:paraId="3E5CDCA5" w14:textId="77777777" w:rsidR="00E10C0E" w:rsidRPr="00E10C0E" w:rsidRDefault="00E10C0E" w:rsidP="00BA1549">
      <w:pPr>
        <w:spacing w:after="0"/>
      </w:pPr>
      <w:r w:rsidRPr="00E10C0E">
        <w:t>{</w:t>
      </w:r>
    </w:p>
    <w:p w14:paraId="0B896D0D" w14:textId="77777777" w:rsidR="00E10C0E" w:rsidRPr="00E10C0E" w:rsidRDefault="00E10C0E" w:rsidP="00BA1549">
      <w:pPr>
        <w:spacing w:after="0"/>
      </w:pPr>
      <w:r w:rsidRPr="00E10C0E">
        <w:t xml:space="preserve">  "id": "chatcmpl-123",</w:t>
      </w:r>
    </w:p>
    <w:p w14:paraId="32294DA9" w14:textId="77777777" w:rsidR="00E10C0E" w:rsidRPr="00E10C0E" w:rsidRDefault="00E10C0E" w:rsidP="00BA1549">
      <w:pPr>
        <w:spacing w:after="0"/>
      </w:pPr>
      <w:r w:rsidRPr="00E10C0E">
        <w:t xml:space="preserve">  "object": "</w:t>
      </w:r>
      <w:proofErr w:type="spellStart"/>
      <w:r w:rsidRPr="00E10C0E">
        <w:t>chat.completion</w:t>
      </w:r>
      <w:proofErr w:type="spellEnd"/>
      <w:r w:rsidRPr="00E10C0E">
        <w:t>",</w:t>
      </w:r>
    </w:p>
    <w:p w14:paraId="7595203D" w14:textId="77777777" w:rsidR="00E10C0E" w:rsidRPr="00E10C0E" w:rsidRDefault="00E10C0E" w:rsidP="00BA1549">
      <w:pPr>
        <w:spacing w:after="0"/>
      </w:pPr>
      <w:r w:rsidRPr="00E10C0E">
        <w:t xml:space="preserve">  "created": 1677652288,</w:t>
      </w:r>
    </w:p>
    <w:p w14:paraId="7502A7D0" w14:textId="77777777" w:rsidR="00E10C0E" w:rsidRPr="00E10C0E" w:rsidRDefault="00E10C0E" w:rsidP="00BA1549">
      <w:pPr>
        <w:spacing w:after="0"/>
      </w:pPr>
      <w:r w:rsidRPr="00E10C0E">
        <w:t xml:space="preserve">  "model": "gpt-3.5-turbo-0613",</w:t>
      </w:r>
    </w:p>
    <w:p w14:paraId="01ECC6E2" w14:textId="77777777" w:rsidR="00E10C0E" w:rsidRPr="00E10C0E" w:rsidRDefault="00E10C0E" w:rsidP="00BA1549">
      <w:pPr>
        <w:spacing w:after="0"/>
      </w:pPr>
      <w:r w:rsidRPr="00E10C0E">
        <w:t xml:space="preserve">  "choices": [{</w:t>
      </w:r>
    </w:p>
    <w:p w14:paraId="73968A5D" w14:textId="77777777" w:rsidR="00E10C0E" w:rsidRPr="00E10C0E" w:rsidRDefault="00E10C0E" w:rsidP="00BA1549">
      <w:pPr>
        <w:spacing w:after="0"/>
      </w:pPr>
      <w:r w:rsidRPr="00E10C0E">
        <w:t xml:space="preserve">    "index": 0,</w:t>
      </w:r>
    </w:p>
    <w:p w14:paraId="71470FD0" w14:textId="77777777" w:rsidR="00E10C0E" w:rsidRPr="00E10C0E" w:rsidRDefault="00E10C0E" w:rsidP="00BA1549">
      <w:pPr>
        <w:spacing w:after="0"/>
      </w:pPr>
      <w:r w:rsidRPr="00E10C0E">
        <w:t xml:space="preserve">    "message": {</w:t>
      </w:r>
    </w:p>
    <w:p w14:paraId="4E36A369" w14:textId="77777777" w:rsidR="00E10C0E" w:rsidRPr="00E10C0E" w:rsidRDefault="00E10C0E" w:rsidP="00BA1549">
      <w:pPr>
        <w:spacing w:after="0"/>
      </w:pPr>
      <w:r w:rsidRPr="00E10C0E">
        <w:t xml:space="preserve">      "role": "assistant",</w:t>
      </w:r>
    </w:p>
    <w:p w14:paraId="2127CEEF" w14:textId="77777777" w:rsidR="00E10C0E" w:rsidRPr="00E10C0E" w:rsidRDefault="00E10C0E" w:rsidP="00BA1549">
      <w:pPr>
        <w:spacing w:after="0"/>
      </w:pPr>
      <w:r w:rsidRPr="00E10C0E">
        <w:t xml:space="preserve">      "content": "\n\</w:t>
      </w:r>
      <w:proofErr w:type="spellStart"/>
      <w:r w:rsidRPr="00E10C0E">
        <w:t>nHello</w:t>
      </w:r>
      <w:proofErr w:type="spellEnd"/>
      <w:r w:rsidRPr="00E10C0E">
        <w:t xml:space="preserve"> there, how may I assist you today?",</w:t>
      </w:r>
    </w:p>
    <w:p w14:paraId="0F3A6DDC" w14:textId="77777777" w:rsidR="00E10C0E" w:rsidRPr="00E10C0E" w:rsidRDefault="00E10C0E" w:rsidP="00BA1549">
      <w:pPr>
        <w:spacing w:after="0"/>
      </w:pPr>
      <w:r w:rsidRPr="00E10C0E">
        <w:t xml:space="preserve">    },</w:t>
      </w:r>
    </w:p>
    <w:p w14:paraId="4F954BE4" w14:textId="77777777" w:rsidR="00E10C0E" w:rsidRPr="00E10C0E" w:rsidRDefault="00E10C0E" w:rsidP="00BA1549">
      <w:pPr>
        <w:spacing w:after="0"/>
      </w:pPr>
      <w:r w:rsidRPr="00E10C0E">
        <w:t xml:space="preserve">    "</w:t>
      </w:r>
      <w:proofErr w:type="spellStart"/>
      <w:proofErr w:type="gramStart"/>
      <w:r w:rsidRPr="00E10C0E">
        <w:t>finish</w:t>
      </w:r>
      <w:proofErr w:type="gramEnd"/>
      <w:r w:rsidRPr="00E10C0E">
        <w:t>_reason</w:t>
      </w:r>
      <w:proofErr w:type="spellEnd"/>
      <w:r w:rsidRPr="00E10C0E">
        <w:t>": "stop"</w:t>
      </w:r>
    </w:p>
    <w:p w14:paraId="2D8D41CC" w14:textId="77777777" w:rsidR="00E10C0E" w:rsidRPr="00E10C0E" w:rsidRDefault="00E10C0E" w:rsidP="00BA1549">
      <w:pPr>
        <w:spacing w:after="0"/>
      </w:pPr>
      <w:r w:rsidRPr="00E10C0E">
        <w:t xml:space="preserve">  }],</w:t>
      </w:r>
    </w:p>
    <w:p w14:paraId="1F21EC07" w14:textId="77777777" w:rsidR="00E10C0E" w:rsidRPr="00E10C0E" w:rsidRDefault="00E10C0E" w:rsidP="00BA1549">
      <w:pPr>
        <w:spacing w:after="0"/>
      </w:pPr>
      <w:r w:rsidRPr="00E10C0E">
        <w:t xml:space="preserve">  "usage": {</w:t>
      </w:r>
    </w:p>
    <w:p w14:paraId="736895DE" w14:textId="77777777" w:rsidR="00E10C0E" w:rsidRPr="00E10C0E" w:rsidRDefault="00E10C0E" w:rsidP="00BA1549">
      <w:pPr>
        <w:spacing w:after="0"/>
      </w:pPr>
      <w:r w:rsidRPr="00E10C0E">
        <w:t xml:space="preserve">    "</w:t>
      </w:r>
      <w:proofErr w:type="spellStart"/>
      <w:proofErr w:type="gramStart"/>
      <w:r w:rsidRPr="00E10C0E">
        <w:t>prompt</w:t>
      </w:r>
      <w:proofErr w:type="gramEnd"/>
      <w:r w:rsidRPr="00E10C0E">
        <w:t>_tokens</w:t>
      </w:r>
      <w:proofErr w:type="spellEnd"/>
      <w:r w:rsidRPr="00E10C0E">
        <w:t>": 9,</w:t>
      </w:r>
    </w:p>
    <w:p w14:paraId="0E4A50E0" w14:textId="77777777" w:rsidR="00E10C0E" w:rsidRPr="00E10C0E" w:rsidRDefault="00E10C0E" w:rsidP="00BA1549">
      <w:pPr>
        <w:spacing w:after="0"/>
      </w:pPr>
      <w:r w:rsidRPr="00E10C0E">
        <w:t xml:space="preserve">    "</w:t>
      </w:r>
      <w:proofErr w:type="spellStart"/>
      <w:proofErr w:type="gramStart"/>
      <w:r w:rsidRPr="00E10C0E">
        <w:t>completion</w:t>
      </w:r>
      <w:proofErr w:type="gramEnd"/>
      <w:r w:rsidRPr="00E10C0E">
        <w:t>_tokens</w:t>
      </w:r>
      <w:proofErr w:type="spellEnd"/>
      <w:r w:rsidRPr="00E10C0E">
        <w:t>": 12,</w:t>
      </w:r>
    </w:p>
    <w:p w14:paraId="540D5227" w14:textId="77777777" w:rsidR="00E10C0E" w:rsidRPr="00E10C0E" w:rsidRDefault="00E10C0E" w:rsidP="00BA1549">
      <w:pPr>
        <w:spacing w:after="0"/>
      </w:pPr>
      <w:r w:rsidRPr="00E10C0E">
        <w:t xml:space="preserve">    "</w:t>
      </w:r>
      <w:proofErr w:type="spellStart"/>
      <w:proofErr w:type="gramStart"/>
      <w:r w:rsidRPr="00E10C0E">
        <w:t>total</w:t>
      </w:r>
      <w:proofErr w:type="gramEnd"/>
      <w:r w:rsidRPr="00E10C0E">
        <w:t>_tokens</w:t>
      </w:r>
      <w:proofErr w:type="spellEnd"/>
      <w:r w:rsidRPr="00E10C0E">
        <w:t>": 21</w:t>
      </w:r>
    </w:p>
    <w:p w14:paraId="1E158586" w14:textId="77777777" w:rsidR="00E10C0E" w:rsidRPr="00E10C0E" w:rsidRDefault="00E10C0E" w:rsidP="00BA1549">
      <w:pPr>
        <w:spacing w:after="0"/>
      </w:pPr>
      <w:r w:rsidRPr="00E10C0E">
        <w:t xml:space="preserve">  }</w:t>
      </w:r>
    </w:p>
    <w:p w14:paraId="3AB039FA" w14:textId="77777777" w:rsidR="00E10C0E" w:rsidRPr="00E10C0E" w:rsidRDefault="00E10C0E" w:rsidP="00BA1549">
      <w:pPr>
        <w:spacing w:after="0"/>
      </w:pPr>
      <w:r w:rsidRPr="00E10C0E">
        <w:t>}</w:t>
      </w:r>
    </w:p>
    <w:p w14:paraId="0F675304" w14:textId="77777777" w:rsidR="00E10C0E" w:rsidRPr="000237AA" w:rsidRDefault="00E10C0E" w:rsidP="000237AA">
      <w:pPr>
        <w:rPr>
          <w:b/>
          <w:bCs/>
        </w:rPr>
      </w:pPr>
    </w:p>
    <w:p w14:paraId="13B0BE2E" w14:textId="1E3CF252" w:rsidR="000237AA" w:rsidRPr="00BA1549" w:rsidRDefault="00BA1549">
      <w:pPr>
        <w:rPr>
          <w:b/>
          <w:bCs/>
        </w:rPr>
      </w:pPr>
      <w:r w:rsidRPr="00BA1549">
        <w:rPr>
          <w:b/>
          <w:bCs/>
        </w:rPr>
        <w:t>### Example Ends ###</w:t>
      </w:r>
    </w:p>
    <w:p w14:paraId="46CBF8A4" w14:textId="2274C48A" w:rsidR="00BA1549" w:rsidRPr="001742BA" w:rsidRDefault="00BA1549" w:rsidP="00BA1549">
      <w:r w:rsidRPr="001742BA">
        <w:t xml:space="preserve">- </w:t>
      </w:r>
      <w:r w:rsidRPr="00E10C0E">
        <w:t>Let's go step by step</w:t>
      </w:r>
      <w:r w:rsidRPr="001742BA">
        <w:t xml:space="preserve"> and first write the actions that you will take and then take </w:t>
      </w:r>
      <w:proofErr w:type="gramStart"/>
      <w:r w:rsidRPr="001742BA">
        <w:t>the each</w:t>
      </w:r>
      <w:proofErr w:type="gramEnd"/>
      <w:r w:rsidRPr="001742BA">
        <w:t xml:space="preserve"> actions.</w:t>
      </w:r>
    </w:p>
    <w:p w14:paraId="5FFC6AC1" w14:textId="0C9D1D9C" w:rsidR="0020064D" w:rsidRDefault="0020064D">
      <w:pPr>
        <w:pBdr>
          <w:bottom w:val="double" w:sz="6" w:space="1" w:color="auto"/>
        </w:pBdr>
      </w:pPr>
    </w:p>
    <w:p w14:paraId="21E90D4D" w14:textId="77777777" w:rsidR="002B1512" w:rsidRDefault="002B1512">
      <w:pPr>
        <w:pBdr>
          <w:bottom w:val="double" w:sz="6" w:space="1" w:color="auto"/>
        </w:pBdr>
      </w:pPr>
    </w:p>
    <w:p w14:paraId="572304E3" w14:textId="1AC161AD" w:rsidR="0020064D" w:rsidRDefault="0020064D">
      <w:pPr>
        <w:rPr>
          <w:b/>
          <w:bCs/>
        </w:rPr>
      </w:pPr>
      <w:r w:rsidRPr="0020064D">
        <w:rPr>
          <w:b/>
          <w:bCs/>
        </w:rPr>
        <w:t>Prompt 3:</w:t>
      </w:r>
    </w:p>
    <w:p w14:paraId="5C0045DA" w14:textId="3C73AF71" w:rsidR="0020064D" w:rsidRPr="00563130" w:rsidRDefault="00563130">
      <w:r w:rsidRPr="00563130">
        <w:t xml:space="preserve">Let’s make the style of the website with CSS. CSS should </w:t>
      </w:r>
      <w:r w:rsidR="008142E3" w:rsidRPr="00563130">
        <w:t>be funky</w:t>
      </w:r>
      <w:r w:rsidRPr="00563130">
        <w:t xml:space="preserve"> and vibrant, showing the spirit of our website.</w:t>
      </w:r>
    </w:p>
    <w:p w14:paraId="37E9CF13" w14:textId="77777777" w:rsidR="00563130" w:rsidRDefault="00563130">
      <w:pPr>
        <w:pBdr>
          <w:bottom w:val="double" w:sz="6" w:space="1" w:color="auto"/>
        </w:pBdr>
        <w:rPr>
          <w:b/>
          <w:bCs/>
        </w:rPr>
      </w:pPr>
    </w:p>
    <w:p w14:paraId="1CEAC4B2" w14:textId="3DE4A0C3" w:rsidR="00563130" w:rsidRDefault="00563130">
      <w:pPr>
        <w:rPr>
          <w:b/>
          <w:bCs/>
        </w:rPr>
      </w:pPr>
      <w:r>
        <w:rPr>
          <w:b/>
          <w:bCs/>
        </w:rPr>
        <w:t>Prompt 4:</w:t>
      </w:r>
    </w:p>
    <w:p w14:paraId="391FD01A" w14:textId="43A223B2" w:rsidR="00E10C0E" w:rsidRPr="00D06756" w:rsidRDefault="00563130">
      <w:r w:rsidRPr="00563130">
        <w:t xml:space="preserve">Please put HTML, JavaScript, and CSS code in a single html file. </w:t>
      </w:r>
    </w:p>
    <w:sectPr w:rsidR="00E10C0E" w:rsidRPr="00D0675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D16F7" w14:textId="77777777" w:rsidR="009F0FCF" w:rsidRDefault="009F0FCF" w:rsidP="00FC4DDD">
      <w:pPr>
        <w:spacing w:after="0" w:line="240" w:lineRule="auto"/>
      </w:pPr>
      <w:r>
        <w:separator/>
      </w:r>
    </w:p>
  </w:endnote>
  <w:endnote w:type="continuationSeparator" w:id="0">
    <w:p w14:paraId="5864C028" w14:textId="77777777" w:rsidR="009F0FCF" w:rsidRDefault="009F0FCF" w:rsidP="00FC4D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86587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07687B" w14:textId="11B90F37" w:rsidR="00FC4DDD" w:rsidRDefault="00FC4D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061E15" w14:textId="77777777" w:rsidR="00FC4DDD" w:rsidRDefault="00FC4D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B9FC1" w14:textId="77777777" w:rsidR="009F0FCF" w:rsidRDefault="009F0FCF" w:rsidP="00FC4DDD">
      <w:pPr>
        <w:spacing w:after="0" w:line="240" w:lineRule="auto"/>
      </w:pPr>
      <w:r>
        <w:separator/>
      </w:r>
    </w:p>
  </w:footnote>
  <w:footnote w:type="continuationSeparator" w:id="0">
    <w:p w14:paraId="5CFDC100" w14:textId="77777777" w:rsidR="009F0FCF" w:rsidRDefault="009F0FCF" w:rsidP="00FC4D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448020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059E3A0" w14:textId="6201C379" w:rsidR="00FC4DDD" w:rsidRDefault="00FC4DDD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85331A" w14:textId="77777777" w:rsidR="00FC4DDD" w:rsidRDefault="00FC4D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E6340"/>
    <w:multiLevelType w:val="hybridMultilevel"/>
    <w:tmpl w:val="47D64D04"/>
    <w:lvl w:ilvl="0" w:tplc="0FD6F2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14107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yNjM1M7IwNrM0NDBV0lEKTi0uzszPAykwqQUAFZr8UywAAAA="/>
  </w:docVars>
  <w:rsids>
    <w:rsidRoot w:val="005554AC"/>
    <w:rsid w:val="000112A4"/>
    <w:rsid w:val="000237AA"/>
    <w:rsid w:val="000824FC"/>
    <w:rsid w:val="000E41FA"/>
    <w:rsid w:val="000E623C"/>
    <w:rsid w:val="00101CBE"/>
    <w:rsid w:val="001742BA"/>
    <w:rsid w:val="0020064D"/>
    <w:rsid w:val="002A6A83"/>
    <w:rsid w:val="002B03F3"/>
    <w:rsid w:val="002B1512"/>
    <w:rsid w:val="002C52A3"/>
    <w:rsid w:val="00316BF1"/>
    <w:rsid w:val="00327942"/>
    <w:rsid w:val="003B59DE"/>
    <w:rsid w:val="003C344B"/>
    <w:rsid w:val="003E51E7"/>
    <w:rsid w:val="00435F40"/>
    <w:rsid w:val="004A5D3C"/>
    <w:rsid w:val="004E5C1D"/>
    <w:rsid w:val="00531168"/>
    <w:rsid w:val="00531AFD"/>
    <w:rsid w:val="00533E74"/>
    <w:rsid w:val="005554AC"/>
    <w:rsid w:val="00563130"/>
    <w:rsid w:val="005653AC"/>
    <w:rsid w:val="005D2229"/>
    <w:rsid w:val="005D2530"/>
    <w:rsid w:val="005F7F99"/>
    <w:rsid w:val="006274DD"/>
    <w:rsid w:val="00756D85"/>
    <w:rsid w:val="007C33EC"/>
    <w:rsid w:val="007D34F9"/>
    <w:rsid w:val="008142E3"/>
    <w:rsid w:val="00847D10"/>
    <w:rsid w:val="00855267"/>
    <w:rsid w:val="008B5E86"/>
    <w:rsid w:val="008C56AA"/>
    <w:rsid w:val="00904C53"/>
    <w:rsid w:val="0090734E"/>
    <w:rsid w:val="00916004"/>
    <w:rsid w:val="00931B8C"/>
    <w:rsid w:val="009421B0"/>
    <w:rsid w:val="00967A2D"/>
    <w:rsid w:val="009B6462"/>
    <w:rsid w:val="009C17BD"/>
    <w:rsid w:val="009F0FCF"/>
    <w:rsid w:val="00A215C2"/>
    <w:rsid w:val="00A37278"/>
    <w:rsid w:val="00A65041"/>
    <w:rsid w:val="00AC31FF"/>
    <w:rsid w:val="00AD218C"/>
    <w:rsid w:val="00AE4246"/>
    <w:rsid w:val="00B15E26"/>
    <w:rsid w:val="00BA1549"/>
    <w:rsid w:val="00BB768B"/>
    <w:rsid w:val="00BE18F8"/>
    <w:rsid w:val="00C2034A"/>
    <w:rsid w:val="00C65154"/>
    <w:rsid w:val="00C85916"/>
    <w:rsid w:val="00C91243"/>
    <w:rsid w:val="00CC5DA6"/>
    <w:rsid w:val="00CF54DC"/>
    <w:rsid w:val="00D026A2"/>
    <w:rsid w:val="00D06756"/>
    <w:rsid w:val="00D12D87"/>
    <w:rsid w:val="00D37DB8"/>
    <w:rsid w:val="00D51ADE"/>
    <w:rsid w:val="00D677EF"/>
    <w:rsid w:val="00DA4E4F"/>
    <w:rsid w:val="00DD4FC9"/>
    <w:rsid w:val="00DF6051"/>
    <w:rsid w:val="00E10C0E"/>
    <w:rsid w:val="00E342B6"/>
    <w:rsid w:val="00E42CDE"/>
    <w:rsid w:val="00E72DBC"/>
    <w:rsid w:val="00EE2566"/>
    <w:rsid w:val="00EF0494"/>
    <w:rsid w:val="00F566F0"/>
    <w:rsid w:val="00F80432"/>
    <w:rsid w:val="00FB6C6E"/>
    <w:rsid w:val="00FB74CC"/>
    <w:rsid w:val="00FC4DDD"/>
    <w:rsid w:val="00FD1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B60AC"/>
  <w15:chartTrackingRefBased/>
  <w15:docId w15:val="{125BED34-AFF1-40F4-92E0-6AE0FF9AC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7D10"/>
  </w:style>
  <w:style w:type="paragraph" w:styleId="Heading1">
    <w:name w:val="heading 1"/>
    <w:basedOn w:val="Normal"/>
    <w:next w:val="Normal"/>
    <w:link w:val="Heading1Char"/>
    <w:uiPriority w:val="9"/>
    <w:qFormat/>
    <w:rsid w:val="005554A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554A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54A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54A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54A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54A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54A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54A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54A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54A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554A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554A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54A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54A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54A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54A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54A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54A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554A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54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54A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554A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554A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554A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554A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554A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54A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54A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554AC"/>
    <w:rPr>
      <w:b/>
      <w:bCs/>
      <w:smallCaps/>
      <w:color w:val="0F4761" w:themeColor="accent1" w:themeShade="BF"/>
      <w:spacing w:val="5"/>
    </w:rPr>
  </w:style>
  <w:style w:type="character" w:customStyle="1" w:styleId="mord">
    <w:name w:val="mord"/>
    <w:basedOn w:val="DefaultParagraphFont"/>
    <w:rsid w:val="000112A4"/>
  </w:style>
  <w:style w:type="character" w:customStyle="1" w:styleId="mrel">
    <w:name w:val="mrel"/>
    <w:basedOn w:val="DefaultParagraphFont"/>
    <w:rsid w:val="000112A4"/>
  </w:style>
  <w:style w:type="character" w:customStyle="1" w:styleId="mbin">
    <w:name w:val="mbin"/>
    <w:basedOn w:val="DefaultParagraphFont"/>
    <w:rsid w:val="000112A4"/>
  </w:style>
  <w:style w:type="character" w:customStyle="1" w:styleId="vlist-s">
    <w:name w:val="vlist-s"/>
    <w:basedOn w:val="DefaultParagraphFont"/>
    <w:rsid w:val="000112A4"/>
  </w:style>
  <w:style w:type="character" w:customStyle="1" w:styleId="mopen">
    <w:name w:val="mopen"/>
    <w:basedOn w:val="DefaultParagraphFont"/>
    <w:rsid w:val="00A65041"/>
  </w:style>
  <w:style w:type="character" w:customStyle="1" w:styleId="mclose">
    <w:name w:val="mclose"/>
    <w:basedOn w:val="DefaultParagraphFont"/>
    <w:rsid w:val="00A65041"/>
  </w:style>
  <w:style w:type="character" w:customStyle="1" w:styleId="mpunct">
    <w:name w:val="mpunct"/>
    <w:basedOn w:val="DefaultParagraphFont"/>
    <w:rsid w:val="00A65041"/>
  </w:style>
  <w:style w:type="character" w:customStyle="1" w:styleId="minner">
    <w:name w:val="minner"/>
    <w:basedOn w:val="DefaultParagraphFont"/>
    <w:rsid w:val="00DD4FC9"/>
  </w:style>
  <w:style w:type="character" w:styleId="Hyperlink">
    <w:name w:val="Hyperlink"/>
    <w:basedOn w:val="DefaultParagraphFont"/>
    <w:uiPriority w:val="99"/>
    <w:unhideWhenUsed/>
    <w:rsid w:val="009C17B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17BD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8C56A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C56AA"/>
    <w:rPr>
      <w:rFonts w:eastAsiaTheme="minorEastAsia"/>
    </w:rPr>
  </w:style>
  <w:style w:type="paragraph" w:styleId="NormalWeb">
    <w:name w:val="Normal (Web)"/>
    <w:basedOn w:val="Normal"/>
    <w:uiPriority w:val="99"/>
    <w:semiHidden/>
    <w:unhideWhenUsed/>
    <w:rsid w:val="00FB6C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C4D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4DDD"/>
  </w:style>
  <w:style w:type="paragraph" w:styleId="Footer">
    <w:name w:val="footer"/>
    <w:basedOn w:val="Normal"/>
    <w:link w:val="FooterChar"/>
    <w:uiPriority w:val="99"/>
    <w:unhideWhenUsed/>
    <w:rsid w:val="00FC4D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4D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8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418033">
          <w:marLeft w:val="0"/>
          <w:marRight w:val="0"/>
          <w:marTop w:val="0"/>
          <w:marBottom w:val="30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</w:div>
      </w:divsChild>
    </w:div>
    <w:div w:id="9314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6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5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298955">
          <w:marLeft w:val="0"/>
          <w:marRight w:val="0"/>
          <w:marTop w:val="0"/>
          <w:marBottom w:val="30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</w:div>
      </w:divsChild>
    </w:div>
    <w:div w:id="19829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3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9199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934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03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02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57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236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245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39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264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9</Pages>
  <Words>573</Words>
  <Characters>3271</Characters>
  <Application>Microsoft Office Word</Application>
  <DocSecurity>0</DocSecurity>
  <Lines>27</Lines>
  <Paragraphs>7</Paragraphs>
  <ScaleCrop>false</ScaleCrop>
  <Company/>
  <LinksUpToDate>false</LinksUpToDate>
  <CharactersWithSpaces>3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Akben</dc:creator>
  <cp:keywords/>
  <dc:description/>
  <cp:lastModifiedBy>Mustafa Akben</cp:lastModifiedBy>
  <cp:revision>84</cp:revision>
  <cp:lastPrinted>2023-10-08T16:17:00Z</cp:lastPrinted>
  <dcterms:created xsi:type="dcterms:W3CDTF">2023-10-08T11:02:00Z</dcterms:created>
  <dcterms:modified xsi:type="dcterms:W3CDTF">2023-10-08T16:17:00Z</dcterms:modified>
</cp:coreProperties>
</file>